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04B24" w14:textId="77777777" w:rsidR="004B0E41" w:rsidRDefault="00000000">
      <w:r>
        <w:rPr>
          <w:noProof/>
        </w:rPr>
        <w:drawing>
          <wp:anchor distT="114300" distB="114300" distL="114300" distR="114300" simplePos="0" relativeHeight="251658240" behindDoc="0" locked="0" layoutInCell="1" hidden="0" allowOverlap="1" wp14:anchorId="01240CC1" wp14:editId="5F09F538">
            <wp:simplePos x="0" y="0"/>
            <wp:positionH relativeFrom="column">
              <wp:posOffset>-485774</wp:posOffset>
            </wp:positionH>
            <wp:positionV relativeFrom="paragraph">
              <wp:posOffset>114300</wp:posOffset>
            </wp:positionV>
            <wp:extent cx="2270760" cy="1752600"/>
            <wp:effectExtent l="0" t="0" r="0" b="0"/>
            <wp:wrapSquare wrapText="bothSides" distT="114300" distB="114300" distL="114300" distR="11430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270760" cy="1752600"/>
                    </a:xfrm>
                    <a:prstGeom prst="rect">
                      <a:avLst/>
                    </a:prstGeom>
                    <a:ln/>
                  </pic:spPr>
                </pic:pic>
              </a:graphicData>
            </a:graphic>
          </wp:anchor>
        </w:drawing>
      </w:r>
    </w:p>
    <w:tbl>
      <w:tblPr>
        <w:tblStyle w:val="a6"/>
        <w:tblW w:w="5940" w:type="dxa"/>
        <w:tblInd w:w="3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3630"/>
      </w:tblGrid>
      <w:tr w:rsidR="004B0E41" w14:paraId="08A56844" w14:textId="77777777">
        <w:trPr>
          <w:trHeight w:val="660"/>
        </w:trPr>
        <w:tc>
          <w:tcPr>
            <w:tcW w:w="2310" w:type="dxa"/>
            <w:shd w:val="clear" w:color="auto" w:fill="auto"/>
            <w:tcMar>
              <w:top w:w="100" w:type="dxa"/>
              <w:left w:w="100" w:type="dxa"/>
              <w:bottom w:w="100" w:type="dxa"/>
              <w:right w:w="100" w:type="dxa"/>
            </w:tcMar>
          </w:tcPr>
          <w:p w14:paraId="742F8854"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Team Name</w:t>
            </w:r>
          </w:p>
        </w:tc>
        <w:tc>
          <w:tcPr>
            <w:tcW w:w="3630" w:type="dxa"/>
            <w:shd w:val="clear" w:color="auto" w:fill="auto"/>
            <w:tcMar>
              <w:top w:w="100" w:type="dxa"/>
              <w:left w:w="100" w:type="dxa"/>
              <w:bottom w:w="100" w:type="dxa"/>
              <w:right w:w="100" w:type="dxa"/>
            </w:tcMar>
          </w:tcPr>
          <w:p w14:paraId="5E8E0011" w14:textId="67ABD63C" w:rsidR="004B0E41" w:rsidRPr="00512EE4" w:rsidRDefault="00512EE4">
            <w:pPr>
              <w:widowControl w:val="0"/>
              <w:pBdr>
                <w:top w:val="nil"/>
                <w:left w:val="nil"/>
                <w:bottom w:val="nil"/>
                <w:right w:val="nil"/>
                <w:between w:val="nil"/>
              </w:pBdr>
              <w:spacing w:line="240" w:lineRule="auto"/>
              <w:rPr>
                <w:sz w:val="28"/>
                <w:szCs w:val="28"/>
              </w:rPr>
            </w:pPr>
            <w:r w:rsidRPr="00512EE4">
              <w:rPr>
                <w:sz w:val="28"/>
                <w:szCs w:val="28"/>
              </w:rPr>
              <w:t>N</w:t>
            </w:r>
            <w:r w:rsidR="00E11BF0">
              <w:rPr>
                <w:sz w:val="28"/>
                <w:szCs w:val="28"/>
              </w:rPr>
              <w:t>ICK</w:t>
            </w:r>
          </w:p>
        </w:tc>
      </w:tr>
      <w:tr w:rsidR="004B0E41" w14:paraId="6158BFC2" w14:textId="77777777">
        <w:trPr>
          <w:trHeight w:val="600"/>
        </w:trPr>
        <w:tc>
          <w:tcPr>
            <w:tcW w:w="2310" w:type="dxa"/>
            <w:shd w:val="clear" w:color="auto" w:fill="auto"/>
            <w:tcMar>
              <w:top w:w="100" w:type="dxa"/>
              <w:left w:w="100" w:type="dxa"/>
              <w:bottom w:w="100" w:type="dxa"/>
              <w:right w:w="100" w:type="dxa"/>
            </w:tcMar>
          </w:tcPr>
          <w:p w14:paraId="4C9DB53F"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 xml:space="preserve">University </w:t>
            </w:r>
          </w:p>
        </w:tc>
        <w:tc>
          <w:tcPr>
            <w:tcW w:w="3630" w:type="dxa"/>
            <w:shd w:val="clear" w:color="auto" w:fill="auto"/>
            <w:tcMar>
              <w:top w:w="100" w:type="dxa"/>
              <w:left w:w="100" w:type="dxa"/>
              <w:bottom w:w="100" w:type="dxa"/>
              <w:right w:w="100" w:type="dxa"/>
            </w:tcMar>
          </w:tcPr>
          <w:p w14:paraId="593F02BC" w14:textId="3114FE2E" w:rsidR="004B0E41" w:rsidRPr="00512EE4" w:rsidRDefault="00512EE4">
            <w:pPr>
              <w:widowControl w:val="0"/>
              <w:pBdr>
                <w:top w:val="nil"/>
                <w:left w:val="nil"/>
                <w:bottom w:val="nil"/>
                <w:right w:val="nil"/>
                <w:between w:val="nil"/>
              </w:pBdr>
              <w:spacing w:line="240" w:lineRule="auto"/>
              <w:rPr>
                <w:sz w:val="28"/>
                <w:szCs w:val="28"/>
              </w:rPr>
            </w:pPr>
            <w:r w:rsidRPr="00512EE4">
              <w:rPr>
                <w:sz w:val="28"/>
                <w:szCs w:val="28"/>
              </w:rPr>
              <w:t>University of Ruhuna</w:t>
            </w:r>
          </w:p>
        </w:tc>
      </w:tr>
      <w:tr w:rsidR="004B0E41" w14:paraId="035FC346" w14:textId="77777777">
        <w:trPr>
          <w:trHeight w:val="582"/>
        </w:trPr>
        <w:tc>
          <w:tcPr>
            <w:tcW w:w="2310" w:type="dxa"/>
            <w:shd w:val="clear" w:color="auto" w:fill="auto"/>
            <w:tcMar>
              <w:top w:w="100" w:type="dxa"/>
              <w:left w:w="100" w:type="dxa"/>
              <w:bottom w:w="100" w:type="dxa"/>
              <w:right w:w="100" w:type="dxa"/>
            </w:tcMar>
          </w:tcPr>
          <w:p w14:paraId="24C17109"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Product Name</w:t>
            </w:r>
          </w:p>
        </w:tc>
        <w:tc>
          <w:tcPr>
            <w:tcW w:w="3630" w:type="dxa"/>
            <w:shd w:val="clear" w:color="auto" w:fill="auto"/>
            <w:tcMar>
              <w:top w:w="100" w:type="dxa"/>
              <w:left w:w="100" w:type="dxa"/>
              <w:bottom w:w="100" w:type="dxa"/>
              <w:right w:w="100" w:type="dxa"/>
            </w:tcMar>
          </w:tcPr>
          <w:p w14:paraId="2C1A2DE7" w14:textId="41F81F42" w:rsidR="004B0E41" w:rsidRPr="00512EE4" w:rsidRDefault="00512EE4">
            <w:pPr>
              <w:widowControl w:val="0"/>
              <w:pBdr>
                <w:top w:val="nil"/>
                <w:left w:val="nil"/>
                <w:bottom w:val="nil"/>
                <w:right w:val="nil"/>
                <w:between w:val="nil"/>
              </w:pBdr>
              <w:spacing w:line="240" w:lineRule="auto"/>
              <w:rPr>
                <w:sz w:val="28"/>
                <w:szCs w:val="28"/>
              </w:rPr>
            </w:pPr>
            <w:r w:rsidRPr="00512EE4">
              <w:rPr>
                <w:sz w:val="28"/>
                <w:szCs w:val="28"/>
              </w:rPr>
              <w:t>Medibell</w:t>
            </w:r>
          </w:p>
        </w:tc>
      </w:tr>
      <w:tr w:rsidR="004B0E41" w14:paraId="18617AE5" w14:textId="77777777">
        <w:trPr>
          <w:trHeight w:val="552"/>
        </w:trPr>
        <w:tc>
          <w:tcPr>
            <w:tcW w:w="2310" w:type="dxa"/>
            <w:shd w:val="clear" w:color="auto" w:fill="auto"/>
            <w:tcMar>
              <w:top w:w="100" w:type="dxa"/>
              <w:left w:w="100" w:type="dxa"/>
              <w:bottom w:w="100" w:type="dxa"/>
              <w:right w:w="100" w:type="dxa"/>
            </w:tcMar>
          </w:tcPr>
          <w:p w14:paraId="0BD30B6E"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Category</w:t>
            </w:r>
          </w:p>
        </w:tc>
        <w:tc>
          <w:tcPr>
            <w:tcW w:w="3630" w:type="dxa"/>
            <w:shd w:val="clear" w:color="auto" w:fill="auto"/>
            <w:tcMar>
              <w:top w:w="100" w:type="dxa"/>
              <w:left w:w="100" w:type="dxa"/>
              <w:bottom w:w="100" w:type="dxa"/>
              <w:right w:w="100" w:type="dxa"/>
            </w:tcMar>
          </w:tcPr>
          <w:p w14:paraId="3A6A3AE0" w14:textId="4F599371" w:rsidR="004B0E41" w:rsidRPr="00512EE4" w:rsidRDefault="007214EB">
            <w:pPr>
              <w:widowControl w:val="0"/>
              <w:pBdr>
                <w:top w:val="nil"/>
                <w:left w:val="nil"/>
                <w:bottom w:val="nil"/>
                <w:right w:val="nil"/>
                <w:between w:val="nil"/>
              </w:pBdr>
              <w:spacing w:line="240" w:lineRule="auto"/>
              <w:rPr>
                <w:sz w:val="28"/>
                <w:szCs w:val="28"/>
              </w:rPr>
            </w:pPr>
            <w:r>
              <w:rPr>
                <w:sz w:val="28"/>
                <w:szCs w:val="28"/>
              </w:rPr>
              <w:t>Medical</w:t>
            </w:r>
          </w:p>
        </w:tc>
      </w:tr>
    </w:tbl>
    <w:p w14:paraId="6EB45CA9" w14:textId="77777777" w:rsidR="004B0E41" w:rsidRDefault="00000000">
      <w:r>
        <w:t xml:space="preserve"> </w:t>
      </w:r>
    </w:p>
    <w:p w14:paraId="1853A573" w14:textId="77777777" w:rsidR="004B0E41" w:rsidRDefault="004B0E41"/>
    <w:p w14:paraId="5BFEEF89" w14:textId="77777777" w:rsidR="004B0E41" w:rsidRDefault="004B0E41"/>
    <w:p w14:paraId="5E3854E7" w14:textId="77777777" w:rsidR="004B0E41" w:rsidRDefault="004B0E41"/>
    <w:p w14:paraId="321DFE9B" w14:textId="77777777" w:rsidR="004B0E41" w:rsidRDefault="004B0E41"/>
    <w:tbl>
      <w:tblPr>
        <w:tblStyle w:val="a7"/>
        <w:tblW w:w="10440" w:type="dxa"/>
        <w:tblInd w:w="-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40"/>
      </w:tblGrid>
      <w:tr w:rsidR="004B0E41" w14:paraId="506F2A0A" w14:textId="77777777">
        <w:tc>
          <w:tcPr>
            <w:tcW w:w="10440" w:type="dxa"/>
            <w:shd w:val="clear" w:color="auto" w:fill="auto"/>
            <w:tcMar>
              <w:top w:w="100" w:type="dxa"/>
              <w:left w:w="100" w:type="dxa"/>
              <w:bottom w:w="100" w:type="dxa"/>
              <w:right w:w="100" w:type="dxa"/>
            </w:tcMar>
          </w:tcPr>
          <w:p w14:paraId="43BD4E3C" w14:textId="77777777" w:rsidR="004B0E41" w:rsidRDefault="00000000">
            <w:pPr>
              <w:widowControl w:val="0"/>
              <w:pBdr>
                <w:top w:val="nil"/>
                <w:left w:val="nil"/>
                <w:bottom w:val="nil"/>
                <w:right w:val="nil"/>
                <w:between w:val="nil"/>
              </w:pBdr>
              <w:spacing w:line="240" w:lineRule="auto"/>
              <w:rPr>
                <w:b/>
                <w:sz w:val="30"/>
                <w:szCs w:val="30"/>
              </w:rPr>
            </w:pPr>
            <w:r>
              <w:rPr>
                <w:b/>
                <w:sz w:val="30"/>
                <w:szCs w:val="30"/>
              </w:rPr>
              <w:t>Problem Definition, Analysis and the Solution</w:t>
            </w:r>
          </w:p>
        </w:tc>
      </w:tr>
    </w:tbl>
    <w:p w14:paraId="49A0BB81" w14:textId="1C71BD36" w:rsidR="00AC6972" w:rsidRPr="001F7889" w:rsidRDefault="00AC6972" w:rsidP="001F7889">
      <w:pPr>
        <w:spacing w:before="240" w:after="240"/>
        <w:ind w:left="1170" w:hanging="1145"/>
        <w:rPr>
          <w:rFonts w:cs="Iskoola Pota"/>
          <w:b/>
          <w:bCs/>
        </w:rPr>
      </w:pPr>
      <w:r w:rsidRPr="001F7889">
        <w:rPr>
          <w:b/>
          <w:bCs/>
        </w:rPr>
        <w:t>Problem –</w:t>
      </w:r>
      <w:r w:rsidRPr="001F7889">
        <w:rPr>
          <w:b/>
          <w:bCs/>
          <w:color w:val="595959"/>
        </w:rPr>
        <w:t xml:space="preserve"> </w:t>
      </w:r>
      <w:r w:rsidR="005D0234">
        <w:rPr>
          <w:b/>
          <w:bCs/>
        </w:rPr>
        <w:t>F</w:t>
      </w:r>
      <w:r w:rsidRPr="001F7889">
        <w:rPr>
          <w:b/>
          <w:bCs/>
        </w:rPr>
        <w:t>orgetfulness of patients or caregivers</w:t>
      </w:r>
      <w:r w:rsidR="00223C43" w:rsidRPr="001F7889">
        <w:rPr>
          <w:b/>
          <w:bCs/>
        </w:rPr>
        <w:t xml:space="preserve"> about the medical treatments and</w:t>
      </w:r>
      <w:r w:rsidR="001F7889">
        <w:rPr>
          <w:b/>
          <w:bCs/>
        </w:rPr>
        <w:t xml:space="preserve"> </w:t>
      </w:r>
      <w:r w:rsidR="00223C43" w:rsidRPr="001F7889">
        <w:rPr>
          <w:b/>
          <w:bCs/>
        </w:rPr>
        <w:t xml:space="preserve">medicine dosage in </w:t>
      </w:r>
      <w:r w:rsidR="00223C43" w:rsidRPr="001F7889">
        <w:rPr>
          <w:rFonts w:cs="Iskoola Pota"/>
          <w:b/>
          <w:bCs/>
        </w:rPr>
        <w:t>possession.</w:t>
      </w:r>
    </w:p>
    <w:p w14:paraId="670F71D5" w14:textId="179DC73B" w:rsidR="00223C43" w:rsidRPr="00291856" w:rsidRDefault="00223C43" w:rsidP="00291856">
      <w:pPr>
        <w:spacing w:before="240" w:after="240"/>
        <w:ind w:left="1170" w:hanging="1170"/>
        <w:rPr>
          <w:b/>
          <w:bCs/>
          <w:color w:val="595959"/>
        </w:rPr>
      </w:pPr>
      <w:r w:rsidRPr="00291856">
        <w:rPr>
          <w:rFonts w:cs="Iskoola Pota"/>
          <w:b/>
          <w:bCs/>
        </w:rPr>
        <w:t xml:space="preserve">Solution – </w:t>
      </w:r>
      <w:r w:rsidR="00291856" w:rsidRPr="00291856">
        <w:rPr>
          <w:b/>
          <w:bCs/>
        </w:rPr>
        <w:t>Medicine Reminder Application which focuses to help the customer to fulfill</w:t>
      </w:r>
      <w:r w:rsidR="00291856">
        <w:rPr>
          <w:b/>
          <w:bCs/>
        </w:rPr>
        <w:t xml:space="preserve"> </w:t>
      </w:r>
      <w:r w:rsidR="00291856" w:rsidRPr="00291856">
        <w:rPr>
          <w:b/>
          <w:bCs/>
        </w:rPr>
        <w:t>regular medicine requirements</w:t>
      </w:r>
    </w:p>
    <w:p w14:paraId="2039DE1B" w14:textId="77777777" w:rsidR="004B0E41" w:rsidRDefault="004B0E41"/>
    <w:p w14:paraId="05241174" w14:textId="38C71786" w:rsidR="00EB7452" w:rsidRDefault="00EA3738" w:rsidP="00141171">
      <w:pPr>
        <w:jc w:val="both"/>
        <w:rPr>
          <w:rFonts w:cs="Iskoola Pota"/>
          <w:lang w:val="en-US"/>
        </w:rPr>
      </w:pPr>
      <w:r>
        <w:t xml:space="preserve">We </w:t>
      </w:r>
      <w:r w:rsidR="008A7776">
        <w:t xml:space="preserve">encountered from our experience that </w:t>
      </w:r>
      <w:r w:rsidR="00B41377">
        <w:t>inability to regulating the process of taking multiple medicine at correct mea</w:t>
      </w:r>
      <w:r w:rsidR="00B41377">
        <w:rPr>
          <w:rFonts w:cs="Iskoola Pota"/>
        </w:rPr>
        <w:t>l</w:t>
      </w:r>
      <w:r w:rsidR="008A7776">
        <w:t xml:space="preserve"> is </w:t>
      </w:r>
      <w:r>
        <w:t>a</w:t>
      </w:r>
      <w:r w:rsidR="00E53524" w:rsidRPr="00E53524">
        <w:t xml:space="preserve"> common problem among patients</w:t>
      </w:r>
      <w:r w:rsidR="00E53524">
        <w:t xml:space="preserve"> and caregivers</w:t>
      </w:r>
      <w:r w:rsidR="00E53524" w:rsidRPr="00E53524">
        <w:t>.</w:t>
      </w:r>
      <w:r w:rsidR="00E53524">
        <w:rPr>
          <w:rFonts w:cs="Iskoola Pota" w:hint="cs"/>
          <w:cs/>
        </w:rPr>
        <w:t xml:space="preserve"> </w:t>
      </w:r>
      <w:r w:rsidR="001F7889">
        <w:rPr>
          <w:rFonts w:cs="Iskoola Pota"/>
          <w:lang w:val="en-US"/>
        </w:rPr>
        <w:t>The m</w:t>
      </w:r>
      <w:r w:rsidR="00E53524">
        <w:rPr>
          <w:rFonts w:cs="Iskoola Pota"/>
          <w:lang w:val="en-US"/>
        </w:rPr>
        <w:t xml:space="preserve">ajority </w:t>
      </w:r>
      <w:r w:rsidR="008D56A7">
        <w:rPr>
          <w:rFonts w:cs="Iskoola Pota"/>
          <w:lang w:val="en-US"/>
        </w:rPr>
        <w:t>of</w:t>
      </w:r>
      <w:r w:rsidR="00E53524">
        <w:rPr>
          <w:rFonts w:cs="Iskoola Pota"/>
          <w:lang w:val="en-US"/>
        </w:rPr>
        <w:t xml:space="preserve"> the patients </w:t>
      </w:r>
      <w:r w:rsidR="00BF3B2C">
        <w:rPr>
          <w:rFonts w:cs="Iskoola Pota"/>
          <w:lang w:val="en-US"/>
        </w:rPr>
        <w:t xml:space="preserve">and caregivers </w:t>
      </w:r>
      <w:r w:rsidR="00EB7452">
        <w:rPr>
          <w:rFonts w:cs="Iskoola Pota"/>
          <w:lang w:val="en-US"/>
        </w:rPr>
        <w:t>do below mistakes because of this issue</w:t>
      </w:r>
      <w:r w:rsidR="009F6F55">
        <w:rPr>
          <w:rFonts w:cs="Iskoola Pota"/>
          <w:lang w:val="en-US"/>
        </w:rPr>
        <w:t xml:space="preserve">. </w:t>
      </w:r>
    </w:p>
    <w:p w14:paraId="08F5AF9D" w14:textId="545ECCD6" w:rsidR="00EB7452" w:rsidRDefault="00EB7452">
      <w:pPr>
        <w:rPr>
          <w:rFonts w:cs="Iskoola Pota"/>
          <w:lang w:val="en-US"/>
        </w:rPr>
      </w:pPr>
    </w:p>
    <w:p w14:paraId="1540E6B7" w14:textId="72550224" w:rsidR="00EB7452" w:rsidRPr="00EB7452" w:rsidRDefault="00EB7452" w:rsidP="00EB7452">
      <w:pPr>
        <w:pStyle w:val="ListParagraph"/>
        <w:numPr>
          <w:ilvl w:val="0"/>
          <w:numId w:val="1"/>
        </w:numPr>
        <w:rPr>
          <w:rFonts w:ascii="Arial" w:eastAsia="Arial" w:hAnsi="Arial" w:cs="Arial"/>
          <w:lang w:val="en" w:bidi="si-LK"/>
        </w:rPr>
      </w:pPr>
      <w:r w:rsidRPr="00EB7452">
        <w:rPr>
          <w:rFonts w:ascii="Arial" w:eastAsia="Arial" w:hAnsi="Arial" w:cs="Arial"/>
          <w:lang w:val="en" w:bidi="si-LK"/>
        </w:rPr>
        <w:t>Miss to get medicine on time</w:t>
      </w:r>
    </w:p>
    <w:p w14:paraId="75DFC555" w14:textId="105DD0D5" w:rsidR="00EB7452" w:rsidRPr="00EB7452" w:rsidRDefault="00EB7452" w:rsidP="00EB7452">
      <w:pPr>
        <w:pStyle w:val="ListParagraph"/>
        <w:numPr>
          <w:ilvl w:val="0"/>
          <w:numId w:val="1"/>
        </w:numPr>
        <w:rPr>
          <w:rFonts w:ascii="Arial" w:eastAsia="Arial" w:hAnsi="Arial" w:cs="Arial"/>
          <w:lang w:val="en" w:bidi="si-LK"/>
        </w:rPr>
      </w:pPr>
      <w:r w:rsidRPr="00EB7452">
        <w:rPr>
          <w:rFonts w:ascii="Arial" w:eastAsia="Arial" w:hAnsi="Arial" w:cs="Arial"/>
          <w:lang w:val="en" w:bidi="si-LK"/>
        </w:rPr>
        <w:t>Forg</w:t>
      </w:r>
      <w:r w:rsidR="00965945">
        <w:rPr>
          <w:rFonts w:ascii="Arial" w:eastAsia="Arial" w:hAnsi="Arial" w:cs="Arial"/>
          <w:lang w:val="en" w:bidi="si-LK"/>
        </w:rPr>
        <w:t>et</w:t>
      </w:r>
      <w:r w:rsidRPr="00EB7452">
        <w:rPr>
          <w:rFonts w:ascii="Arial" w:eastAsia="Arial" w:hAnsi="Arial" w:cs="Arial"/>
          <w:lang w:val="en" w:bidi="si-LK"/>
        </w:rPr>
        <w:t xml:space="preserve"> to purchase and refill medications after the season was finished.</w:t>
      </w:r>
    </w:p>
    <w:p w14:paraId="24A23954" w14:textId="6506E520" w:rsidR="00EB7452" w:rsidRPr="00EB7452" w:rsidRDefault="00EB7452" w:rsidP="00EB7452">
      <w:pPr>
        <w:pStyle w:val="ListParagraph"/>
        <w:numPr>
          <w:ilvl w:val="0"/>
          <w:numId w:val="1"/>
        </w:numPr>
        <w:rPr>
          <w:rFonts w:ascii="Arial" w:eastAsia="Arial" w:hAnsi="Arial" w:cs="Arial"/>
          <w:lang w:val="en" w:bidi="si-LK"/>
        </w:rPr>
      </w:pPr>
      <w:r w:rsidRPr="00EB7452">
        <w:rPr>
          <w:rFonts w:ascii="Arial" w:eastAsia="Arial" w:hAnsi="Arial" w:cs="Arial"/>
          <w:lang w:val="en" w:bidi="si-LK"/>
        </w:rPr>
        <w:t xml:space="preserve">Miss to meet doctor the exact date </w:t>
      </w:r>
    </w:p>
    <w:p w14:paraId="7E7E1145" w14:textId="77777777" w:rsidR="00EB7452" w:rsidRPr="00EB7452" w:rsidRDefault="00EB7452" w:rsidP="00EB7452">
      <w:pPr>
        <w:pStyle w:val="ListParagraph"/>
        <w:numPr>
          <w:ilvl w:val="0"/>
          <w:numId w:val="1"/>
        </w:numPr>
        <w:rPr>
          <w:rFonts w:ascii="Arial" w:eastAsia="Arial" w:hAnsi="Arial" w:cs="Arial"/>
          <w:lang w:val="en" w:bidi="si-LK"/>
        </w:rPr>
      </w:pPr>
      <w:r w:rsidRPr="00EB7452">
        <w:rPr>
          <w:rFonts w:ascii="Arial" w:eastAsia="Arial" w:hAnsi="Arial" w:cs="Arial"/>
          <w:lang w:val="en" w:bidi="si-LK"/>
        </w:rPr>
        <w:t>Some medicals reports are lost at certain time</w:t>
      </w:r>
    </w:p>
    <w:p w14:paraId="53E50D6D" w14:textId="77777777" w:rsidR="00EB7452" w:rsidRDefault="00EB7452">
      <w:pPr>
        <w:rPr>
          <w:rFonts w:cs="Iskoola Pota"/>
          <w:lang w:val="en-US"/>
        </w:rPr>
      </w:pPr>
    </w:p>
    <w:p w14:paraId="670A6E0D" w14:textId="707BB364" w:rsidR="004B0E41" w:rsidRDefault="00EB7452" w:rsidP="00141171">
      <w:pPr>
        <w:jc w:val="both"/>
        <w:rPr>
          <w:rFonts w:cs="Iskoola Pota"/>
          <w:lang w:val="en-US"/>
        </w:rPr>
      </w:pPr>
      <w:r>
        <w:rPr>
          <w:rFonts w:cs="Iskoola Pota"/>
          <w:lang w:val="en-US"/>
        </w:rPr>
        <w:t xml:space="preserve">Therefore, </w:t>
      </w:r>
      <w:r w:rsidR="00B41377">
        <w:t>these mistakes lead to the huge risk of living or live or death situation in customer.</w:t>
      </w:r>
      <w:r w:rsidR="00586CCC">
        <w:rPr>
          <w:rFonts w:cs="Iskoola Pota"/>
          <w:lang w:val="en-US"/>
        </w:rPr>
        <w:t>.</w:t>
      </w:r>
      <w:r w:rsidR="00D53A1A">
        <w:rPr>
          <w:rFonts w:cs="Iskoola Pota"/>
          <w:lang w:val="en-US"/>
        </w:rPr>
        <w:t xml:space="preserve"> Now, this is no longer an issue because</w:t>
      </w:r>
      <w:r w:rsidR="00586CCC">
        <w:rPr>
          <w:rFonts w:cs="Iskoola Pota"/>
          <w:lang w:val="en-US"/>
        </w:rPr>
        <w:t xml:space="preserve"> </w:t>
      </w:r>
      <w:r w:rsidR="00D53A1A">
        <w:rPr>
          <w:rFonts w:cs="Iskoola Pota"/>
          <w:lang w:val="en-US"/>
        </w:rPr>
        <w:t>o</w:t>
      </w:r>
      <w:r w:rsidR="008D56A7">
        <w:rPr>
          <w:rFonts w:cs="Iskoola Pota"/>
          <w:lang w:val="en-US"/>
        </w:rPr>
        <w:t xml:space="preserve">ur product will address this problem. </w:t>
      </w:r>
    </w:p>
    <w:p w14:paraId="52F0F639" w14:textId="0122D6C8" w:rsidR="008D56A7" w:rsidRDefault="008D56A7" w:rsidP="00141171">
      <w:pPr>
        <w:jc w:val="both"/>
        <w:rPr>
          <w:rFonts w:cs="Iskoola Pota"/>
          <w:lang w:val="en-US"/>
        </w:rPr>
      </w:pPr>
    </w:p>
    <w:p w14:paraId="64899CF4" w14:textId="6034E866" w:rsidR="00E952B8" w:rsidRPr="00E952B8" w:rsidRDefault="005D0234" w:rsidP="00141171">
      <w:pPr>
        <w:jc w:val="both"/>
        <w:rPr>
          <w:rFonts w:cs="Iskoola Pota"/>
          <w:lang w:val="en-US"/>
        </w:rPr>
      </w:pPr>
      <w:r w:rsidRPr="005D0234">
        <w:rPr>
          <w:rFonts w:cs="Iskoola Pota"/>
          <w:lang w:val="en-US"/>
        </w:rPr>
        <w:t xml:space="preserve">The product is significant as a solution since it is a mobile app that serves as a </w:t>
      </w:r>
      <w:r w:rsidR="00B41377">
        <w:t>caretaker</w:t>
      </w:r>
      <w:r w:rsidRPr="005D0234">
        <w:rPr>
          <w:rFonts w:cs="Iskoola Pota"/>
          <w:lang w:val="en-US"/>
        </w:rPr>
        <w:t xml:space="preserve"> and a reminder.</w:t>
      </w:r>
      <w:r>
        <w:rPr>
          <w:rFonts w:cs="Iskoola Pota"/>
          <w:lang w:val="en-US"/>
        </w:rPr>
        <w:t xml:space="preserve"> The</w:t>
      </w:r>
      <w:r w:rsidRPr="005D0234">
        <w:rPr>
          <w:rFonts w:cs="Iskoola Pota"/>
          <w:lang w:val="en-US"/>
        </w:rPr>
        <w:t xml:space="preserve"> product may be used without </w:t>
      </w:r>
      <w:r w:rsidR="00A10893">
        <w:t xml:space="preserve">facing any cumbersome registration process </w:t>
      </w:r>
      <w:r w:rsidRPr="005D0234">
        <w:rPr>
          <w:rFonts w:cs="Iskoola Pota"/>
          <w:lang w:val="en-US"/>
        </w:rPr>
        <w:t xml:space="preserve">because the </w:t>
      </w:r>
      <w:r w:rsidR="00A10893">
        <w:t>main interacting interface between customer and developer exists via Mobile application which designed for user friendly context</w:t>
      </w:r>
      <w:r w:rsidRPr="005D0234">
        <w:rPr>
          <w:rFonts w:cs="Iskoola Pota"/>
          <w:lang w:val="en-US"/>
        </w:rPr>
        <w:t>.</w:t>
      </w:r>
      <w:r w:rsidR="00C2516F">
        <w:rPr>
          <w:rFonts w:cs="Iskoola Pota"/>
          <w:lang w:val="en-US"/>
        </w:rPr>
        <w:t xml:space="preserve"> As the </w:t>
      </w:r>
      <w:r w:rsidR="00151E11" w:rsidRPr="00151E11">
        <w:rPr>
          <w:rFonts w:cs="Iskoola Pota"/>
        </w:rPr>
        <w:t>maintenance</w:t>
      </w:r>
      <w:r w:rsidR="00151E11">
        <w:rPr>
          <w:rFonts w:cs="Iskoola Pota"/>
        </w:rPr>
        <w:t xml:space="preserve"> and </w:t>
      </w:r>
      <w:r w:rsidR="001F7889">
        <w:rPr>
          <w:rFonts w:cs="Iskoola Pota"/>
        </w:rPr>
        <w:t xml:space="preserve">the </w:t>
      </w:r>
      <w:r w:rsidR="00151E11">
        <w:rPr>
          <w:rFonts w:cs="Iskoola Pota"/>
        </w:rPr>
        <w:t xml:space="preserve">initial </w:t>
      </w:r>
      <w:r w:rsidR="00151E11">
        <w:rPr>
          <w:rFonts w:cs="Iskoola Pota"/>
          <w:lang w:val="en-US"/>
        </w:rPr>
        <w:t xml:space="preserve">cost </w:t>
      </w:r>
      <w:r w:rsidR="00151E11">
        <w:rPr>
          <w:rFonts w:cs="Iskoola Pota"/>
        </w:rPr>
        <w:t>is low product is financially beneficial.</w:t>
      </w:r>
      <w:r w:rsidR="0012144F">
        <w:rPr>
          <w:rFonts w:cs="Iskoola Pota"/>
        </w:rPr>
        <w:t xml:space="preserve"> </w:t>
      </w:r>
      <w:r w:rsidR="00795245" w:rsidRPr="00795245">
        <w:rPr>
          <w:rFonts w:cs="Iskoola Pota"/>
        </w:rPr>
        <w:t>As the main concern is to remind the individual, the application reminds the relevant medical treatment and update</w:t>
      </w:r>
      <w:r w:rsidR="001F7889">
        <w:rPr>
          <w:rFonts w:cs="Iskoola Pota"/>
        </w:rPr>
        <w:t>s</w:t>
      </w:r>
      <w:r w:rsidR="00795245" w:rsidRPr="00795245">
        <w:rPr>
          <w:rFonts w:cs="Iskoola Pota"/>
        </w:rPr>
        <w:t xml:space="preserve"> dosage</w:t>
      </w:r>
      <w:r w:rsidR="001F7889">
        <w:rPr>
          <w:rFonts w:cs="Iskoola Pota"/>
        </w:rPr>
        <w:t>-</w:t>
      </w:r>
      <w:r w:rsidR="00795245" w:rsidRPr="00795245">
        <w:rPr>
          <w:rFonts w:cs="Iskoola Pota"/>
        </w:rPr>
        <w:t>related details through continuous updating of the system database</w:t>
      </w:r>
      <w:r w:rsidR="00795245">
        <w:rPr>
          <w:rFonts w:cs="Iskoola Pota" w:hint="cs"/>
          <w:cs/>
        </w:rPr>
        <w:t xml:space="preserve">. </w:t>
      </w:r>
      <w:r w:rsidR="00795245">
        <w:rPr>
          <w:rFonts w:cs="Iskoola Pota"/>
          <w:lang w:val="en-US"/>
        </w:rPr>
        <w:t>This helps to maintain medical treatment progress effectively</w:t>
      </w:r>
      <w:r w:rsidR="00E952B8">
        <w:rPr>
          <w:rFonts w:cs="Iskoola Pota" w:hint="cs"/>
          <w:cs/>
          <w:lang w:val="en-US"/>
        </w:rPr>
        <w:t xml:space="preserve"> </w:t>
      </w:r>
      <w:r w:rsidR="00E952B8">
        <w:rPr>
          <w:rFonts w:cs="Iskoola Pota"/>
        </w:rPr>
        <w:t>and t</w:t>
      </w:r>
      <w:r w:rsidR="00E952B8" w:rsidRPr="00E952B8">
        <w:rPr>
          <w:rFonts w:cs="Iskoola Pota"/>
        </w:rPr>
        <w:t xml:space="preserve">o maintain </w:t>
      </w:r>
      <w:r w:rsidR="001F7889">
        <w:rPr>
          <w:rFonts w:cs="Iskoola Pota"/>
        </w:rPr>
        <w:t xml:space="preserve">the </w:t>
      </w:r>
      <w:r w:rsidR="00E952B8" w:rsidRPr="00E952B8">
        <w:rPr>
          <w:rFonts w:cs="Iskoola Pota"/>
        </w:rPr>
        <w:t>dosage of medicines in possession</w:t>
      </w:r>
      <w:r w:rsidR="001F7889">
        <w:rPr>
          <w:rFonts w:cs="Iskoola Pota"/>
        </w:rPr>
        <w:t xml:space="preserve"> properly</w:t>
      </w:r>
      <w:r w:rsidR="00E952B8">
        <w:rPr>
          <w:rFonts w:cs="Iskoola Pota"/>
        </w:rPr>
        <w:t>.</w:t>
      </w:r>
    </w:p>
    <w:p w14:paraId="169AFA94" w14:textId="0E573428" w:rsidR="00795245" w:rsidRPr="00795245" w:rsidRDefault="00795245" w:rsidP="00141171">
      <w:pPr>
        <w:jc w:val="both"/>
        <w:rPr>
          <w:rFonts w:cs="Iskoola Pota"/>
          <w:lang w:val="en-US"/>
        </w:rPr>
      </w:pPr>
      <w:r>
        <w:rPr>
          <w:rFonts w:cs="Iskoola Pota"/>
          <w:lang w:val="en-US"/>
        </w:rPr>
        <w:t xml:space="preserve">  </w:t>
      </w:r>
    </w:p>
    <w:p w14:paraId="2852A801" w14:textId="3F973A8E" w:rsidR="004B0E41" w:rsidRPr="0045082C" w:rsidRDefault="004B0E41">
      <w:pPr>
        <w:rPr>
          <w:rFonts w:cs="Iskoola Pota"/>
          <w:lang w:val="en-US"/>
        </w:rPr>
      </w:pPr>
    </w:p>
    <w:p w14:paraId="0603E4C4" w14:textId="77777777" w:rsidR="004B0E41" w:rsidRDefault="004B0E41"/>
    <w:p w14:paraId="5E6BE1BB" w14:textId="77777777" w:rsidR="004B0E41" w:rsidRDefault="004B0E41"/>
    <w:tbl>
      <w:tblPr>
        <w:tblStyle w:val="a8"/>
        <w:tblW w:w="10470" w:type="dxa"/>
        <w:tblInd w:w="-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70"/>
      </w:tblGrid>
      <w:tr w:rsidR="004B0E41" w14:paraId="3585D4B5" w14:textId="77777777">
        <w:tc>
          <w:tcPr>
            <w:tcW w:w="10470" w:type="dxa"/>
            <w:shd w:val="clear" w:color="auto" w:fill="auto"/>
            <w:tcMar>
              <w:top w:w="100" w:type="dxa"/>
              <w:left w:w="100" w:type="dxa"/>
              <w:bottom w:w="100" w:type="dxa"/>
              <w:right w:w="100" w:type="dxa"/>
            </w:tcMar>
          </w:tcPr>
          <w:p w14:paraId="6BBFBB6A"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 xml:space="preserve">Product overview and Uniqueness of the Product </w:t>
            </w:r>
          </w:p>
        </w:tc>
      </w:tr>
    </w:tbl>
    <w:p w14:paraId="2AD5F175" w14:textId="77777777" w:rsidR="00EE4F51" w:rsidRDefault="00EE4F51" w:rsidP="00D341BE">
      <w:pPr>
        <w:rPr>
          <w:color w:val="595959"/>
        </w:rPr>
      </w:pPr>
    </w:p>
    <w:p w14:paraId="134E9969" w14:textId="77203D20" w:rsidR="00D341BE" w:rsidRDefault="00D341BE" w:rsidP="00D341BE">
      <w:pPr>
        <w:rPr>
          <w:rFonts w:cs="Iskoola Pota"/>
          <w:b/>
          <w:bCs/>
          <w:u w:val="single"/>
          <w:lang w:val="en-US"/>
        </w:rPr>
      </w:pPr>
      <w:r w:rsidRPr="00D341BE">
        <w:rPr>
          <w:rFonts w:cs="Iskoola Pota"/>
          <w:b/>
          <w:bCs/>
          <w:u w:val="single"/>
          <w:lang w:val="en-US"/>
        </w:rPr>
        <w:t>Description about the product</w:t>
      </w:r>
    </w:p>
    <w:p w14:paraId="1AEE1208" w14:textId="77777777" w:rsidR="00D341BE" w:rsidRPr="00D341BE" w:rsidRDefault="00D341BE" w:rsidP="00141171">
      <w:pPr>
        <w:jc w:val="both"/>
        <w:rPr>
          <w:rFonts w:cs="Iskoola Pota"/>
          <w:b/>
          <w:bCs/>
          <w:u w:val="single"/>
          <w:lang w:val="en-US"/>
        </w:rPr>
      </w:pPr>
    </w:p>
    <w:p w14:paraId="49600EA9" w14:textId="77777777" w:rsidR="00D341BE" w:rsidRPr="00D341BE" w:rsidRDefault="00D341BE" w:rsidP="00141171">
      <w:pPr>
        <w:jc w:val="both"/>
        <w:rPr>
          <w:rFonts w:cs="Iskoola Pota"/>
          <w:lang w:val="en-US"/>
        </w:rPr>
      </w:pPr>
      <w:r w:rsidRPr="00D341BE">
        <w:rPr>
          <w:rFonts w:cs="Iskoola Pota"/>
          <w:lang w:val="en-US"/>
        </w:rPr>
        <w:t>We are introducing an application for patients who don't remember the exact time for their medication and also for those who have multiple medications per day or frequently. This app is also useful for the caregiver, and the app itself acts as a caregiver for the patient. This is an application with passcode protection. Furthermore, the app can be used by multiple users that can generate the outputs for each patient separately.</w:t>
      </w:r>
    </w:p>
    <w:p w14:paraId="051F481C" w14:textId="77777777" w:rsidR="00D341BE" w:rsidRPr="00D341BE" w:rsidRDefault="00D341BE" w:rsidP="00D341BE">
      <w:pPr>
        <w:rPr>
          <w:rFonts w:cs="Iskoola Pota"/>
          <w:lang w:val="en-US"/>
        </w:rPr>
      </w:pPr>
    </w:p>
    <w:p w14:paraId="1C1DFE11" w14:textId="455C6379" w:rsidR="00D341BE" w:rsidRDefault="00D341BE" w:rsidP="00D341BE">
      <w:pPr>
        <w:rPr>
          <w:rFonts w:cs="Iskoola Pota"/>
          <w:b/>
          <w:bCs/>
          <w:u w:val="single"/>
          <w:lang w:val="en-US"/>
        </w:rPr>
      </w:pPr>
      <w:r w:rsidRPr="00D341BE">
        <w:rPr>
          <w:rFonts w:cs="Iskoola Pota"/>
          <w:b/>
          <w:bCs/>
          <w:u w:val="single"/>
          <w:lang w:val="en-US"/>
        </w:rPr>
        <w:t>Key features</w:t>
      </w:r>
    </w:p>
    <w:p w14:paraId="0460F220" w14:textId="77777777" w:rsidR="00D341BE" w:rsidRPr="00D341BE" w:rsidRDefault="00D341BE" w:rsidP="00D341BE">
      <w:pPr>
        <w:rPr>
          <w:rFonts w:cs="Iskoola Pota"/>
          <w:b/>
          <w:bCs/>
          <w:u w:val="single"/>
          <w:lang w:val="en-US"/>
        </w:rPr>
      </w:pPr>
    </w:p>
    <w:p w14:paraId="45A885E0" w14:textId="77777777" w:rsidR="00D341BE" w:rsidRPr="00D341BE" w:rsidRDefault="00D341BE" w:rsidP="00D341BE">
      <w:pPr>
        <w:rPr>
          <w:rFonts w:cs="Iskoola Pota"/>
          <w:lang w:val="en-US"/>
        </w:rPr>
      </w:pPr>
      <w:r w:rsidRPr="00D341BE">
        <w:rPr>
          <w:rFonts w:cs="Iskoola Pota"/>
          <w:lang w:val="en-US"/>
        </w:rPr>
        <w:t>There are 6 main features in this app.</w:t>
      </w:r>
    </w:p>
    <w:p w14:paraId="6D24C8F3" w14:textId="77777777"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t>Remind them of their upcoming appointment's date</w:t>
      </w:r>
      <w:r w:rsidRPr="00D341BE">
        <w:rPr>
          <w:rFonts w:ascii="Arial" w:eastAsia="Arial" w:hAnsi="Arial" w:cs="Iskoola Pota"/>
          <w:lang w:bidi="si-LK"/>
        </w:rPr>
        <w:t xml:space="preserve"> </w:t>
      </w:r>
      <w:r w:rsidRPr="00AE6B05">
        <w:rPr>
          <w:rFonts w:ascii="Arial" w:eastAsia="Arial" w:hAnsi="Arial" w:cs="Iskoola Pota"/>
          <w:b/>
          <w:bCs/>
          <w:lang w:bidi="si-LK"/>
        </w:rPr>
        <w:t>(Med Calendar)</w:t>
      </w:r>
      <w:r w:rsidRPr="00D341BE">
        <w:rPr>
          <w:rFonts w:ascii="Arial" w:eastAsia="Arial" w:hAnsi="Arial" w:cs="Iskoola Pota"/>
          <w:lang w:bidi="si-LK"/>
        </w:rPr>
        <w:t xml:space="preserve"> - The app sends a reminder for a patient's upcoming clinic appointment.</w:t>
      </w:r>
    </w:p>
    <w:p w14:paraId="373E05AB" w14:textId="3966DB44"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t>Bring up the precise timing of the drug</w:t>
      </w:r>
      <w:r w:rsidRPr="00D341BE">
        <w:rPr>
          <w:rFonts w:ascii="Arial" w:eastAsia="Arial" w:hAnsi="Arial" w:cs="Iskoola Pota"/>
          <w:lang w:bidi="si-LK"/>
        </w:rPr>
        <w:t xml:space="preserve"> </w:t>
      </w:r>
      <w:r w:rsidRPr="00AE6B05">
        <w:rPr>
          <w:rFonts w:ascii="Arial" w:eastAsia="Arial" w:hAnsi="Arial" w:cs="Iskoola Pota"/>
          <w:b/>
          <w:bCs/>
          <w:lang w:bidi="si-LK"/>
        </w:rPr>
        <w:t>(</w:t>
      </w:r>
      <w:r w:rsidR="00AE6B05" w:rsidRPr="00AE6B05">
        <w:rPr>
          <w:rFonts w:ascii="Arial" w:eastAsia="Arial" w:hAnsi="Arial" w:cs="Iskoola Pota"/>
          <w:b/>
          <w:bCs/>
          <w:lang w:bidi="si-LK"/>
        </w:rPr>
        <w:t>Bell</w:t>
      </w:r>
      <w:r w:rsidRPr="00AE6B05">
        <w:rPr>
          <w:rFonts w:ascii="Arial" w:eastAsia="Arial" w:hAnsi="Arial" w:cs="Iskoola Pota"/>
          <w:b/>
          <w:bCs/>
          <w:lang w:bidi="si-LK"/>
        </w:rPr>
        <w:t>)</w:t>
      </w:r>
      <w:r w:rsidRPr="00D341BE">
        <w:rPr>
          <w:rFonts w:ascii="Arial" w:eastAsia="Arial" w:hAnsi="Arial" w:cs="Iskoola Pota"/>
          <w:lang w:bidi="si-LK"/>
        </w:rPr>
        <w:t xml:space="preserve"> - The app serves as a reminder to remind you to take the medication. For individuals who are busy or have trouble keeping track of time, it is important. The app will sound an alert when it's time to take your medication.</w:t>
      </w:r>
    </w:p>
    <w:p w14:paraId="616C4078" w14:textId="77777777"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t>The dosage of the drug as summarized and preview</w:t>
      </w:r>
      <w:r w:rsidRPr="00D341BE">
        <w:rPr>
          <w:rFonts w:ascii="Arial" w:eastAsia="Arial" w:hAnsi="Arial" w:cs="Iskoola Pota"/>
          <w:lang w:bidi="si-LK"/>
        </w:rPr>
        <w:t xml:space="preserve"> </w:t>
      </w:r>
      <w:r w:rsidRPr="00AE6B05">
        <w:rPr>
          <w:rFonts w:ascii="Arial" w:eastAsia="Arial" w:hAnsi="Arial" w:cs="Iskoola Pota"/>
          <w:b/>
          <w:bCs/>
          <w:lang w:bidi="si-LK"/>
        </w:rPr>
        <w:t>(Medication Box)</w:t>
      </w:r>
      <w:r w:rsidRPr="00D341BE">
        <w:rPr>
          <w:rFonts w:ascii="Arial" w:eastAsia="Arial" w:hAnsi="Arial" w:cs="Iskoola Pota"/>
          <w:lang w:bidi="si-LK"/>
        </w:rPr>
        <w:t xml:space="preserve"> - The total quantity of untaken medications is always given as a preview.</w:t>
      </w:r>
    </w:p>
    <w:p w14:paraId="10F22326" w14:textId="77777777"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t>The number of days remaining for each medication</w:t>
      </w:r>
      <w:r w:rsidRPr="00D341BE">
        <w:rPr>
          <w:rFonts w:ascii="Arial" w:eastAsia="Arial" w:hAnsi="Arial" w:cs="Iskoola Pota"/>
          <w:lang w:bidi="si-LK"/>
        </w:rPr>
        <w:t xml:space="preserve"> </w:t>
      </w:r>
      <w:r w:rsidRPr="00AE6B05">
        <w:rPr>
          <w:rFonts w:ascii="Arial" w:eastAsia="Arial" w:hAnsi="Arial" w:cs="Iskoola Pota"/>
          <w:b/>
          <w:bCs/>
          <w:lang w:bidi="si-LK"/>
        </w:rPr>
        <w:t>(refill)</w:t>
      </w:r>
      <w:r w:rsidRPr="00D341BE">
        <w:rPr>
          <w:rFonts w:ascii="Arial" w:eastAsia="Arial" w:hAnsi="Arial" w:cs="Iskoola Pota"/>
          <w:lang w:bidi="si-LK"/>
        </w:rPr>
        <w:t xml:space="preserve"> - The app provides a countdown to the end of each medicine in days.</w:t>
      </w:r>
    </w:p>
    <w:p w14:paraId="343B1D55" w14:textId="77777777"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t>The method to save all records and reports</w:t>
      </w:r>
      <w:r w:rsidRPr="00D341BE">
        <w:rPr>
          <w:rFonts w:ascii="Arial" w:eastAsia="Arial" w:hAnsi="Arial" w:cs="Iskoola Pota"/>
          <w:lang w:bidi="si-LK"/>
        </w:rPr>
        <w:t xml:space="preserve"> </w:t>
      </w:r>
      <w:r w:rsidRPr="00AE6B05">
        <w:rPr>
          <w:rFonts w:ascii="Arial" w:eastAsia="Arial" w:hAnsi="Arial" w:cs="Iskoola Pota"/>
          <w:b/>
          <w:bCs/>
          <w:lang w:bidi="si-LK"/>
        </w:rPr>
        <w:t>(Reports)</w:t>
      </w:r>
      <w:r w:rsidRPr="00D341BE">
        <w:rPr>
          <w:rFonts w:ascii="Arial" w:eastAsia="Arial" w:hAnsi="Arial" w:cs="Iskoola Pota"/>
          <w:lang w:bidi="si-LK"/>
        </w:rPr>
        <w:t xml:space="preserve"> - This is a unique function of the app. The relevant report can be saved in the app as a pdf file. The file will be stored on the drive after being converted from jpg or png to pdf.</w:t>
      </w:r>
    </w:p>
    <w:p w14:paraId="5AE10604" w14:textId="77777777" w:rsidR="00D341BE" w:rsidRPr="00D341BE" w:rsidRDefault="00D341BE" w:rsidP="00141171">
      <w:pPr>
        <w:pStyle w:val="ListParagraph"/>
        <w:numPr>
          <w:ilvl w:val="0"/>
          <w:numId w:val="2"/>
        </w:numPr>
        <w:spacing w:before="120" w:line="240" w:lineRule="auto"/>
        <w:contextualSpacing w:val="0"/>
        <w:jc w:val="both"/>
        <w:rPr>
          <w:rFonts w:ascii="Arial" w:eastAsia="Arial" w:hAnsi="Arial" w:cs="Iskoola Pota"/>
          <w:lang w:bidi="si-LK"/>
        </w:rPr>
      </w:pPr>
      <w:r w:rsidRPr="00AE6B05">
        <w:rPr>
          <w:rFonts w:ascii="Arial" w:eastAsia="Arial" w:hAnsi="Arial" w:cs="Iskoola Pota"/>
          <w:b/>
          <w:bCs/>
          <w:lang w:bidi="si-LK"/>
        </w:rPr>
        <w:lastRenderedPageBreak/>
        <w:t>A detailed description of each drug</w:t>
      </w:r>
      <w:r w:rsidRPr="00D341BE">
        <w:rPr>
          <w:rFonts w:ascii="Arial" w:eastAsia="Arial" w:hAnsi="Arial" w:cs="Iskoola Pota"/>
          <w:lang w:bidi="si-LK"/>
        </w:rPr>
        <w:t xml:space="preserve"> - A brief summary of each medicine in any language will be provided by the app.</w:t>
      </w:r>
    </w:p>
    <w:p w14:paraId="05B0B3E1" w14:textId="77777777" w:rsidR="00D341BE" w:rsidRPr="00D341BE" w:rsidRDefault="00D341BE" w:rsidP="00D341BE">
      <w:pPr>
        <w:rPr>
          <w:rFonts w:cs="Iskoola Pota"/>
          <w:lang w:val="en-US"/>
        </w:rPr>
      </w:pPr>
      <w:r w:rsidRPr="00D341BE">
        <w:rPr>
          <w:rFonts w:cs="Iskoola Pota"/>
          <w:lang w:val="en-US"/>
        </w:rPr>
        <w:t xml:space="preserve"> </w:t>
      </w:r>
    </w:p>
    <w:p w14:paraId="66F16BD8" w14:textId="713036D0" w:rsidR="00D341BE" w:rsidRDefault="00D341BE" w:rsidP="00D341BE">
      <w:pPr>
        <w:rPr>
          <w:rFonts w:cs="Iskoola Pota"/>
          <w:b/>
          <w:bCs/>
          <w:u w:val="single"/>
          <w:lang w:val="en-US"/>
        </w:rPr>
      </w:pPr>
      <w:r w:rsidRPr="00D341BE">
        <w:rPr>
          <w:rFonts w:cs="Iskoola Pota"/>
          <w:b/>
          <w:bCs/>
          <w:u w:val="single"/>
          <w:lang w:val="en-US"/>
        </w:rPr>
        <w:t>Similar products in the market</w:t>
      </w:r>
    </w:p>
    <w:p w14:paraId="61B3AF63" w14:textId="77777777" w:rsidR="00D341BE" w:rsidRPr="00D341BE" w:rsidRDefault="00D341BE" w:rsidP="00D341BE">
      <w:pPr>
        <w:rPr>
          <w:rFonts w:cs="Iskoola Pota"/>
          <w:b/>
          <w:bCs/>
          <w:u w:val="single"/>
          <w:lang w:val="en-US"/>
        </w:rPr>
      </w:pPr>
    </w:p>
    <w:p w14:paraId="56C324A5" w14:textId="77777777" w:rsidR="00D341BE" w:rsidRPr="00D341BE" w:rsidRDefault="00D341BE" w:rsidP="001D1D2F">
      <w:pPr>
        <w:pStyle w:val="ListParagraph"/>
        <w:numPr>
          <w:ilvl w:val="0"/>
          <w:numId w:val="3"/>
        </w:numPr>
        <w:spacing w:before="120" w:after="0" w:line="240" w:lineRule="auto"/>
        <w:contextualSpacing w:val="0"/>
        <w:jc w:val="both"/>
        <w:rPr>
          <w:rFonts w:ascii="Arial" w:eastAsia="Arial" w:hAnsi="Arial" w:cs="Iskoola Pota"/>
          <w:lang w:bidi="si-LK"/>
        </w:rPr>
      </w:pPr>
      <w:r w:rsidRPr="00D341BE">
        <w:rPr>
          <w:rFonts w:ascii="Arial" w:eastAsia="Arial" w:hAnsi="Arial" w:cs="Iskoola Pota"/>
          <w:lang w:bidi="si-LK"/>
        </w:rPr>
        <w:t>Medisafe Pill and Med Reminder - Pill reminder and alarm for all medication needs</w:t>
      </w:r>
    </w:p>
    <w:p w14:paraId="1761AC5B" w14:textId="77777777" w:rsidR="00D341BE" w:rsidRPr="00D341BE" w:rsidRDefault="00D341BE" w:rsidP="001D1D2F">
      <w:pPr>
        <w:pStyle w:val="ListParagraph"/>
        <w:numPr>
          <w:ilvl w:val="0"/>
          <w:numId w:val="3"/>
        </w:numPr>
        <w:spacing w:before="120" w:after="0" w:line="240" w:lineRule="auto"/>
        <w:contextualSpacing w:val="0"/>
        <w:jc w:val="both"/>
        <w:rPr>
          <w:rFonts w:ascii="Arial" w:eastAsia="Arial" w:hAnsi="Arial" w:cs="Iskoola Pota"/>
          <w:lang w:bidi="si-LK"/>
        </w:rPr>
      </w:pPr>
      <w:r w:rsidRPr="00D341BE">
        <w:rPr>
          <w:rFonts w:ascii="Arial" w:eastAsia="Arial" w:hAnsi="Arial" w:cs="Iskoola Pota"/>
          <w:lang w:bidi="si-LK"/>
        </w:rPr>
        <w:t>Pill Reminder and Medication Tracker - A medication alarm reminder</w:t>
      </w:r>
    </w:p>
    <w:p w14:paraId="191DCD71" w14:textId="77777777" w:rsidR="00D341BE" w:rsidRPr="00D341BE" w:rsidRDefault="00D341BE" w:rsidP="001D1D2F">
      <w:pPr>
        <w:pStyle w:val="ListParagraph"/>
        <w:numPr>
          <w:ilvl w:val="0"/>
          <w:numId w:val="3"/>
        </w:numPr>
        <w:spacing w:before="120" w:after="0" w:line="240" w:lineRule="auto"/>
        <w:contextualSpacing w:val="0"/>
        <w:jc w:val="both"/>
        <w:rPr>
          <w:rFonts w:ascii="Arial" w:eastAsia="Arial" w:hAnsi="Arial" w:cs="Iskoola Pota"/>
          <w:lang w:bidi="si-LK"/>
        </w:rPr>
      </w:pPr>
      <w:r w:rsidRPr="00D341BE">
        <w:rPr>
          <w:rFonts w:ascii="Arial" w:eastAsia="Arial" w:hAnsi="Arial" w:cs="Iskoola Pota"/>
          <w:lang w:bidi="si-LK"/>
        </w:rPr>
        <w:t>Medication Reminder and Tracker - A medication alarm reminder, and refill stock of pills before they run out.</w:t>
      </w:r>
    </w:p>
    <w:p w14:paraId="7DCDCDEE" w14:textId="6830FF22" w:rsidR="004B0E41" w:rsidRDefault="004B0E41">
      <w:pPr>
        <w:rPr>
          <w:color w:val="595959"/>
        </w:rPr>
      </w:pPr>
    </w:p>
    <w:p w14:paraId="3AB8B616" w14:textId="5B2E31B2" w:rsidR="00EE4F51" w:rsidRDefault="00EE4F51">
      <w:pPr>
        <w:rPr>
          <w:color w:val="595959"/>
        </w:rPr>
      </w:pPr>
    </w:p>
    <w:p w14:paraId="1635735A" w14:textId="77777777" w:rsidR="00EE4F51" w:rsidRDefault="00EE4F51"/>
    <w:p w14:paraId="5B620DB5" w14:textId="77777777" w:rsidR="004B0E41" w:rsidRDefault="004B0E41"/>
    <w:tbl>
      <w:tblPr>
        <w:tblStyle w:val="a9"/>
        <w:tblW w:w="10350" w:type="dxa"/>
        <w:tblInd w:w="-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4B0E41" w14:paraId="417B9D21" w14:textId="77777777">
        <w:tc>
          <w:tcPr>
            <w:tcW w:w="10350" w:type="dxa"/>
            <w:shd w:val="clear" w:color="auto" w:fill="auto"/>
            <w:tcMar>
              <w:top w:w="100" w:type="dxa"/>
              <w:left w:w="100" w:type="dxa"/>
              <w:bottom w:w="100" w:type="dxa"/>
              <w:right w:w="100" w:type="dxa"/>
            </w:tcMar>
          </w:tcPr>
          <w:p w14:paraId="5BB4C878"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Business Model and Marketing Plan</w:t>
            </w:r>
          </w:p>
        </w:tc>
      </w:tr>
    </w:tbl>
    <w:p w14:paraId="59636DFD" w14:textId="77777777" w:rsidR="00EE4F51" w:rsidRDefault="00EE4F51" w:rsidP="00E74876"/>
    <w:p w14:paraId="02118801" w14:textId="6C9CE0A8" w:rsidR="009F1F6F" w:rsidRPr="00E74876" w:rsidRDefault="009F1F6F" w:rsidP="001D1D2F">
      <w:pPr>
        <w:jc w:val="both"/>
      </w:pPr>
      <w:r w:rsidRPr="0045082C">
        <w:t xml:space="preserve">This app is going to be fully depend on the content of the app. There for the user is allowed to use this app for 14 days to try the app. After 14 days user is requested to review the app and user has to pay to app to use it further. Then the app can be improved according to the user reviews with updates and as well as user has a chance to use and purchase the app. As well as by the reviews app can be distributed easily among users by using user recommendations reviews. </w:t>
      </w:r>
      <w:r w:rsidR="00C903DD" w:rsidRPr="0045082C">
        <w:t xml:space="preserve">Further as business strategies we are hoping to connect the features like google calendar then we can expect them as a sponsorship and also hoping to </w:t>
      </w:r>
      <w:r w:rsidR="00C903DD">
        <w:t xml:space="preserve">Identify and research the most influential blogs, groups, forums, and websites where targeted audience visits in order to acquire and reach users. </w:t>
      </w:r>
      <w:r w:rsidR="00E74876">
        <w:t xml:space="preserve">Promote on social platforms such as Facebook, Instagram, Twitter by demonstrating the vales and the purpose of the product via adds is a marketing strategy that we intendent to follow. </w:t>
      </w:r>
    </w:p>
    <w:p w14:paraId="23A382EC" w14:textId="77777777" w:rsidR="00BA003E" w:rsidRDefault="00BA003E" w:rsidP="001D1D2F">
      <w:pPr>
        <w:jc w:val="both"/>
      </w:pPr>
    </w:p>
    <w:p w14:paraId="12F01C3E" w14:textId="1B96F693" w:rsidR="004B0E41" w:rsidRDefault="009E45FC" w:rsidP="001D1D2F">
      <w:pPr>
        <w:jc w:val="both"/>
      </w:pPr>
      <w:r>
        <w:t xml:space="preserve">  </w:t>
      </w:r>
      <w:r w:rsidR="00E744A4">
        <w:t xml:space="preserve"> </w:t>
      </w:r>
      <w:r w:rsidR="00564037">
        <w:t xml:space="preserve"> </w:t>
      </w:r>
    </w:p>
    <w:p w14:paraId="097E25B2" w14:textId="77777777" w:rsidR="00EE4F51" w:rsidRDefault="00EE4F51"/>
    <w:p w14:paraId="657C2F57" w14:textId="77777777" w:rsidR="00EE4F51" w:rsidRDefault="00EE4F51"/>
    <w:p w14:paraId="20783F6E" w14:textId="77777777" w:rsidR="004B0E41" w:rsidRDefault="004B0E41"/>
    <w:tbl>
      <w:tblPr>
        <w:tblStyle w:val="aa"/>
        <w:tblW w:w="10320" w:type="dxa"/>
        <w:tblInd w:w="-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20"/>
      </w:tblGrid>
      <w:tr w:rsidR="004B0E41" w14:paraId="13D9D39B" w14:textId="77777777">
        <w:tc>
          <w:tcPr>
            <w:tcW w:w="10320" w:type="dxa"/>
            <w:shd w:val="clear" w:color="auto" w:fill="auto"/>
            <w:tcMar>
              <w:top w:w="100" w:type="dxa"/>
              <w:left w:w="100" w:type="dxa"/>
              <w:bottom w:w="100" w:type="dxa"/>
              <w:right w:w="100" w:type="dxa"/>
            </w:tcMar>
          </w:tcPr>
          <w:p w14:paraId="40262EAF"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Technical Overview and Implementation</w:t>
            </w:r>
          </w:p>
        </w:tc>
      </w:tr>
    </w:tbl>
    <w:p w14:paraId="19B19640" w14:textId="77777777" w:rsidR="004B0E41" w:rsidRDefault="004B0E41"/>
    <w:p w14:paraId="7444CF69" w14:textId="733338D2" w:rsidR="004B0E41" w:rsidRDefault="00AB2924" w:rsidP="001D1D2F">
      <w:pPr>
        <w:jc w:val="both"/>
      </w:pPr>
      <w:r w:rsidRPr="00072539">
        <w:t>First,</w:t>
      </w:r>
      <w:r w:rsidR="00072539" w:rsidRPr="00072539">
        <w:t xml:space="preserve"> we drew the CI/CD pipeline to recognize the main functions of the app.</w:t>
      </w:r>
      <w:r w:rsidR="005C3E0F">
        <w:t xml:space="preserve"> </w:t>
      </w:r>
      <w:r w:rsidR="00072539" w:rsidRPr="00072539">
        <w:t xml:space="preserve">Based on that we decided to use Flutter to </w:t>
      </w:r>
      <w:r w:rsidRPr="00072539">
        <w:t>design</w:t>
      </w:r>
      <w:r w:rsidR="00072539" w:rsidRPr="00072539">
        <w:t xml:space="preserve"> UI as it is </w:t>
      </w:r>
      <w:r>
        <w:t>v</w:t>
      </w:r>
      <w:r w:rsidR="00072539" w:rsidRPr="00072539">
        <w:t xml:space="preserve">ery </w:t>
      </w:r>
      <w:r w:rsidRPr="00072539">
        <w:t>flexible. As</w:t>
      </w:r>
      <w:r w:rsidR="00072539" w:rsidRPr="00072539">
        <w:t xml:space="preserve"> we have to maintain a database inside the </w:t>
      </w:r>
      <w:r w:rsidRPr="00072539">
        <w:t>app,</w:t>
      </w:r>
      <w:r w:rsidR="00072539" w:rsidRPr="00072539">
        <w:t xml:space="preserve"> we decided to use Firebase for that. Further we have to give remainders through the app. </w:t>
      </w:r>
      <w:r w:rsidRPr="00072539">
        <w:t>Therefore,</w:t>
      </w:r>
      <w:r w:rsidR="00072539" w:rsidRPr="00072539">
        <w:t xml:space="preserve"> APIs of google </w:t>
      </w:r>
      <w:r w:rsidRPr="00072539">
        <w:t>calendar</w:t>
      </w:r>
      <w:r w:rsidR="00072539" w:rsidRPr="00072539">
        <w:t xml:space="preserve"> is expected to be used inside the app.</w:t>
      </w:r>
      <w:r w:rsidR="00EE12D0">
        <w:t xml:space="preserve"> In our CI/CD pipeline we are going to implement as Self-hosted CI/CD process.</w:t>
      </w:r>
      <w:r w:rsidR="005C3E0F">
        <w:t xml:space="preserve"> In our CI/CD pipeline we are going to implement as Self-hosted CI/CD process. Further considering our pipeline , we are going to implement as cloud-based CI/CD process.</w:t>
      </w:r>
    </w:p>
    <w:p w14:paraId="30AC1959" w14:textId="55552746" w:rsidR="009739C7" w:rsidRDefault="009739C7" w:rsidP="001D1D2F">
      <w:pPr>
        <w:jc w:val="both"/>
      </w:pPr>
    </w:p>
    <w:p w14:paraId="3ED08E42" w14:textId="61EE4E0B" w:rsidR="009739C7" w:rsidRDefault="009739C7" w:rsidP="001D1D2F">
      <w:pPr>
        <w:jc w:val="both"/>
      </w:pPr>
    </w:p>
    <w:p w14:paraId="0E34F48F" w14:textId="2096CF65" w:rsidR="009739C7" w:rsidRDefault="009739C7" w:rsidP="001D1D2F">
      <w:pPr>
        <w:jc w:val="both"/>
      </w:pPr>
    </w:p>
    <w:p w14:paraId="12ABD522" w14:textId="6C8B0D98" w:rsidR="009739C7" w:rsidRDefault="009739C7" w:rsidP="001D1D2F">
      <w:pPr>
        <w:jc w:val="both"/>
        <w:rPr>
          <w:noProof/>
        </w:rPr>
      </w:pPr>
      <w:r>
        <w:rPr>
          <w:noProof/>
        </w:rPr>
        <w:drawing>
          <wp:anchor distT="0" distB="0" distL="114300" distR="114300" simplePos="0" relativeHeight="251667456" behindDoc="1" locked="0" layoutInCell="1" allowOverlap="1" wp14:anchorId="378F0BC2" wp14:editId="2D957F99">
            <wp:simplePos x="0" y="0"/>
            <wp:positionH relativeFrom="margin">
              <wp:align>center</wp:align>
            </wp:positionH>
            <wp:positionV relativeFrom="paragraph">
              <wp:posOffset>8255</wp:posOffset>
            </wp:positionV>
            <wp:extent cx="4655893" cy="3577590"/>
            <wp:effectExtent l="0" t="0" r="0" b="3810"/>
            <wp:wrapTight wrapText="bothSides">
              <wp:wrapPolygon edited="0">
                <wp:start x="0" y="0"/>
                <wp:lineTo x="0" y="21508"/>
                <wp:lineTo x="21476" y="21508"/>
                <wp:lineTo x="2147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399" r="2439"/>
                    <a:stretch/>
                  </pic:blipFill>
                  <pic:spPr bwMode="auto">
                    <a:xfrm>
                      <a:off x="0" y="0"/>
                      <a:ext cx="4655893" cy="3577590"/>
                    </a:xfrm>
                    <a:prstGeom prst="rect">
                      <a:avLst/>
                    </a:prstGeom>
                    <a:noFill/>
                    <a:ln>
                      <a:noFill/>
                    </a:ln>
                    <a:extLst>
                      <a:ext uri="{53640926-AAD7-44D8-BBD7-CCE9431645EC}">
                        <a14:shadowObscured xmlns:a14="http://schemas.microsoft.com/office/drawing/2010/main"/>
                      </a:ext>
                    </a:extLst>
                  </pic:spPr>
                </pic:pic>
              </a:graphicData>
            </a:graphic>
          </wp:anchor>
        </w:drawing>
      </w:r>
    </w:p>
    <w:p w14:paraId="3B2C2953" w14:textId="4A063E26" w:rsidR="009739C7" w:rsidRDefault="009739C7" w:rsidP="001D1D2F">
      <w:pPr>
        <w:jc w:val="both"/>
      </w:pPr>
    </w:p>
    <w:p w14:paraId="58FBF109" w14:textId="77777777" w:rsidR="009739C7" w:rsidRDefault="009739C7" w:rsidP="001D1D2F">
      <w:pPr>
        <w:jc w:val="both"/>
      </w:pPr>
    </w:p>
    <w:p w14:paraId="0ED5E89B" w14:textId="77777777" w:rsidR="004B0E41" w:rsidRDefault="004B0E41" w:rsidP="001D1D2F">
      <w:pPr>
        <w:jc w:val="both"/>
      </w:pPr>
    </w:p>
    <w:p w14:paraId="3F4946B8" w14:textId="77777777" w:rsidR="004B0E41" w:rsidRDefault="004B0E41" w:rsidP="001D1D2F">
      <w:pPr>
        <w:jc w:val="both"/>
      </w:pPr>
    </w:p>
    <w:p w14:paraId="7414D7FA" w14:textId="77777777" w:rsidR="004B0E41" w:rsidRDefault="004B0E41"/>
    <w:p w14:paraId="5EAE789F" w14:textId="072B55F4" w:rsidR="004B0E41" w:rsidRDefault="004B0E41"/>
    <w:p w14:paraId="248D3142" w14:textId="57A76C9E" w:rsidR="009739C7" w:rsidRDefault="009739C7"/>
    <w:p w14:paraId="4CFED9B7" w14:textId="67F32608" w:rsidR="009739C7" w:rsidRDefault="009739C7"/>
    <w:p w14:paraId="7606F7F7" w14:textId="0463B0A0" w:rsidR="009739C7" w:rsidRDefault="009739C7"/>
    <w:p w14:paraId="7F7BA132" w14:textId="44E3E869" w:rsidR="009739C7" w:rsidRDefault="009739C7"/>
    <w:p w14:paraId="7657D7B0" w14:textId="22FA6916" w:rsidR="009739C7" w:rsidRDefault="009739C7"/>
    <w:p w14:paraId="7B9E2510" w14:textId="7D00E03A" w:rsidR="009739C7" w:rsidRDefault="009739C7"/>
    <w:p w14:paraId="25A7165F" w14:textId="1611F363" w:rsidR="009739C7" w:rsidRDefault="009739C7"/>
    <w:p w14:paraId="49B2CB45" w14:textId="6B2CF9A5" w:rsidR="009739C7" w:rsidRDefault="009739C7"/>
    <w:p w14:paraId="37721824" w14:textId="2F14F7D1" w:rsidR="009739C7" w:rsidRDefault="009739C7"/>
    <w:p w14:paraId="5273E57D" w14:textId="4337E113" w:rsidR="009739C7" w:rsidRDefault="009739C7"/>
    <w:p w14:paraId="51C2689F" w14:textId="2A3489FC" w:rsidR="009739C7" w:rsidRDefault="009739C7"/>
    <w:p w14:paraId="3C9E4371" w14:textId="1E8E170D" w:rsidR="009739C7" w:rsidRDefault="009739C7"/>
    <w:p w14:paraId="4C170EC3" w14:textId="2B9E1BCB" w:rsidR="009739C7" w:rsidRPr="00143F4C" w:rsidRDefault="009739C7">
      <w:pPr>
        <w:rPr>
          <w:color w:val="7F7F7F" w:themeColor="text1" w:themeTint="80"/>
        </w:rPr>
      </w:pPr>
    </w:p>
    <w:p w14:paraId="6B9D0320" w14:textId="66102365" w:rsidR="009739C7" w:rsidRPr="00143F4C" w:rsidRDefault="009739C7" w:rsidP="009739C7">
      <w:pPr>
        <w:pStyle w:val="Caption"/>
        <w:jc w:val="center"/>
        <w:rPr>
          <w:color w:val="7F7F7F" w:themeColor="text1" w:themeTint="80"/>
          <w:sz w:val="20"/>
          <w:szCs w:val="20"/>
          <w:u w:val="single"/>
        </w:rPr>
      </w:pPr>
      <w:r w:rsidRPr="00143F4C">
        <w:rPr>
          <w:color w:val="7F7F7F" w:themeColor="text1" w:themeTint="80"/>
          <w:sz w:val="20"/>
          <w:szCs w:val="20"/>
          <w:u w:val="single"/>
        </w:rPr>
        <w:t xml:space="preserve">Figure </w:t>
      </w:r>
      <w:r w:rsidRPr="00143F4C">
        <w:rPr>
          <w:color w:val="7F7F7F" w:themeColor="text1" w:themeTint="80"/>
          <w:sz w:val="20"/>
          <w:szCs w:val="20"/>
          <w:u w:val="single"/>
        </w:rPr>
        <w:fldChar w:fldCharType="begin"/>
      </w:r>
      <w:r w:rsidRPr="00143F4C">
        <w:rPr>
          <w:color w:val="7F7F7F" w:themeColor="text1" w:themeTint="80"/>
          <w:sz w:val="20"/>
          <w:szCs w:val="20"/>
          <w:u w:val="single"/>
        </w:rPr>
        <w:instrText xml:space="preserve"> SEQ Figure \* ARABIC </w:instrText>
      </w:r>
      <w:r w:rsidRPr="00143F4C">
        <w:rPr>
          <w:color w:val="7F7F7F" w:themeColor="text1" w:themeTint="80"/>
          <w:sz w:val="20"/>
          <w:szCs w:val="20"/>
          <w:u w:val="single"/>
        </w:rPr>
        <w:fldChar w:fldCharType="separate"/>
      </w:r>
      <w:r w:rsidR="006055A8">
        <w:rPr>
          <w:noProof/>
          <w:color w:val="7F7F7F" w:themeColor="text1" w:themeTint="80"/>
          <w:sz w:val="20"/>
          <w:szCs w:val="20"/>
          <w:u w:val="single"/>
        </w:rPr>
        <w:t>1</w:t>
      </w:r>
      <w:r w:rsidRPr="00143F4C">
        <w:rPr>
          <w:color w:val="7F7F7F" w:themeColor="text1" w:themeTint="80"/>
          <w:sz w:val="20"/>
          <w:szCs w:val="20"/>
          <w:u w:val="single"/>
        </w:rPr>
        <w:fldChar w:fldCharType="end"/>
      </w:r>
      <w:r w:rsidRPr="00143F4C">
        <w:rPr>
          <w:color w:val="7F7F7F" w:themeColor="text1" w:themeTint="80"/>
          <w:sz w:val="20"/>
          <w:szCs w:val="20"/>
          <w:u w:val="single"/>
          <w:lang w:val="en-US"/>
        </w:rPr>
        <w:t xml:space="preserve"> : Medibell CI / CD Pipeline</w:t>
      </w:r>
    </w:p>
    <w:p w14:paraId="38301433" w14:textId="2783B329" w:rsidR="009739C7" w:rsidRDefault="009739C7"/>
    <w:p w14:paraId="027CE78B" w14:textId="0CCB6317" w:rsidR="009739C7" w:rsidRDefault="009739C7"/>
    <w:p w14:paraId="71A5278C" w14:textId="67EB0D8C" w:rsidR="009739C7" w:rsidRDefault="009739C7"/>
    <w:p w14:paraId="3F73B3EA" w14:textId="77777777" w:rsidR="009739C7" w:rsidRDefault="009739C7"/>
    <w:tbl>
      <w:tblPr>
        <w:tblStyle w:val="ab"/>
        <w:tblW w:w="10275" w:type="dxa"/>
        <w:tblInd w:w="-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75"/>
      </w:tblGrid>
      <w:tr w:rsidR="004B0E41" w14:paraId="17EF68A7" w14:textId="77777777">
        <w:tc>
          <w:tcPr>
            <w:tcW w:w="10275" w:type="dxa"/>
            <w:shd w:val="clear" w:color="auto" w:fill="auto"/>
            <w:tcMar>
              <w:top w:w="100" w:type="dxa"/>
              <w:left w:w="100" w:type="dxa"/>
              <w:bottom w:w="100" w:type="dxa"/>
              <w:right w:w="100" w:type="dxa"/>
            </w:tcMar>
          </w:tcPr>
          <w:p w14:paraId="66564DB1" w14:textId="77777777"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User Scenario</w:t>
            </w:r>
          </w:p>
        </w:tc>
      </w:tr>
    </w:tbl>
    <w:p w14:paraId="62DA65DA" w14:textId="77777777" w:rsidR="0045082C" w:rsidRDefault="0045082C">
      <w:pPr>
        <w:spacing w:before="240" w:after="240"/>
        <w:rPr>
          <w:color w:val="595959"/>
        </w:rPr>
      </w:pPr>
    </w:p>
    <w:p w14:paraId="4B43A952" w14:textId="0B7A422C" w:rsidR="0045082C" w:rsidRDefault="0045082C" w:rsidP="001D1D2F">
      <w:pPr>
        <w:jc w:val="both"/>
      </w:pPr>
      <w:r w:rsidRPr="001E398C">
        <w:t>Usually, grand</w:t>
      </w:r>
      <w:r w:rsidR="00644546">
        <w:t>parents</w:t>
      </w:r>
      <w:r w:rsidRPr="001E398C">
        <w:t xml:space="preserve"> instruct </w:t>
      </w:r>
      <w:r w:rsidR="00644546">
        <w:t xml:space="preserve">grandchildren or their </w:t>
      </w:r>
      <w:r w:rsidR="00DF18F8">
        <w:t>children</w:t>
      </w:r>
      <w:r w:rsidRPr="001E398C">
        <w:t xml:space="preserve"> to bring </w:t>
      </w:r>
      <w:r w:rsidR="00425934">
        <w:t>their</w:t>
      </w:r>
      <w:r w:rsidRPr="001E398C">
        <w:t xml:space="preserve"> medications the day before or </w:t>
      </w:r>
      <w:r w:rsidR="00425934">
        <w:t>few</w:t>
      </w:r>
      <w:r w:rsidRPr="001E398C">
        <w:t xml:space="preserve"> </w:t>
      </w:r>
      <w:r w:rsidR="00425934" w:rsidRPr="001E398C">
        <w:t>days</w:t>
      </w:r>
      <w:r w:rsidRPr="001E398C">
        <w:t xml:space="preserve"> before their end date.</w:t>
      </w:r>
      <w:r w:rsidR="004A5698">
        <w:t xml:space="preserve"> D</w:t>
      </w:r>
      <w:r w:rsidRPr="001E398C">
        <w:t xml:space="preserve">ue </w:t>
      </w:r>
      <w:r w:rsidR="00425934" w:rsidRPr="001E398C">
        <w:t>to busy</w:t>
      </w:r>
      <w:r w:rsidRPr="001E398C">
        <w:t xml:space="preserve"> schedules</w:t>
      </w:r>
      <w:r w:rsidR="00425934">
        <w:t xml:space="preserve"> of grandchildren or children</w:t>
      </w:r>
      <w:r w:rsidR="004A5698">
        <w:t xml:space="preserve"> sometime they forget to bring the medicines. Additionally,</w:t>
      </w:r>
      <w:r w:rsidRPr="001E398C">
        <w:t xml:space="preserve"> forg</w:t>
      </w:r>
      <w:r w:rsidR="00425934">
        <w:t>e</w:t>
      </w:r>
      <w:r w:rsidRPr="001E398C">
        <w:t xml:space="preserve">t to remind </w:t>
      </w:r>
      <w:r w:rsidR="004A5698">
        <w:t>their grandparents</w:t>
      </w:r>
      <w:r w:rsidRPr="001E398C">
        <w:t xml:space="preserve"> that </w:t>
      </w:r>
      <w:r w:rsidR="004A5698">
        <w:t>they</w:t>
      </w:r>
      <w:r w:rsidRPr="001E398C">
        <w:t xml:space="preserve"> need to take a few medications on time.</w:t>
      </w:r>
    </w:p>
    <w:p w14:paraId="7DC38494" w14:textId="77777777" w:rsidR="0045082C" w:rsidRDefault="0045082C" w:rsidP="001D1D2F">
      <w:pPr>
        <w:jc w:val="both"/>
      </w:pPr>
      <w:r w:rsidRPr="008252E5">
        <w:t>Many persons who suffer from chronic diseases, injuries, or impairments are affected by this issue. They failed to</w:t>
      </w:r>
      <w:r>
        <w:t xml:space="preserve"> get</w:t>
      </w:r>
      <w:r w:rsidRPr="008252E5">
        <w:t xml:space="preserve"> their medications on time, and others who are responsible for caring for them also struggle with this issue.</w:t>
      </w:r>
    </w:p>
    <w:p w14:paraId="50C22125" w14:textId="77777777" w:rsidR="0045082C" w:rsidRDefault="0045082C" w:rsidP="001D1D2F">
      <w:pPr>
        <w:jc w:val="both"/>
      </w:pPr>
    </w:p>
    <w:p w14:paraId="427E5A30" w14:textId="77777777" w:rsidR="0045082C" w:rsidRDefault="0045082C" w:rsidP="001D1D2F">
      <w:pPr>
        <w:jc w:val="both"/>
      </w:pPr>
      <w:r w:rsidRPr="008252E5">
        <w:t>If some services could be offered through a smartphone application, it would make it easier and healthier for many people to continue their way of life. We aim to construct it such that it fully covers your application for medical aid, unlike other reminder apps.</w:t>
      </w:r>
      <w:r>
        <w:t xml:space="preserve"> Our target audience will know about a new mobile app called “Medibell”.</w:t>
      </w:r>
    </w:p>
    <w:p w14:paraId="1984C25F" w14:textId="15216546" w:rsidR="00EE4F51" w:rsidRDefault="00EE4F51"/>
    <w:p w14:paraId="3D36DFBC" w14:textId="77777777" w:rsidR="00EE4F51" w:rsidRDefault="00EE4F51"/>
    <w:tbl>
      <w:tblPr>
        <w:tblStyle w:val="ac"/>
        <w:tblW w:w="10155" w:type="dxa"/>
        <w:tblInd w:w="-5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5"/>
      </w:tblGrid>
      <w:tr w:rsidR="004B0E41" w14:paraId="3AAE9507" w14:textId="77777777">
        <w:tc>
          <w:tcPr>
            <w:tcW w:w="10155" w:type="dxa"/>
            <w:shd w:val="clear" w:color="auto" w:fill="auto"/>
            <w:tcMar>
              <w:top w:w="100" w:type="dxa"/>
              <w:left w:w="100" w:type="dxa"/>
              <w:bottom w:w="100" w:type="dxa"/>
              <w:right w:w="100" w:type="dxa"/>
            </w:tcMar>
          </w:tcPr>
          <w:p w14:paraId="1B8E3C5E" w14:textId="742B0129" w:rsidR="004B0E41" w:rsidRDefault="00000000">
            <w:pPr>
              <w:widowControl w:val="0"/>
              <w:pBdr>
                <w:top w:val="nil"/>
                <w:left w:val="nil"/>
                <w:bottom w:val="nil"/>
                <w:right w:val="nil"/>
                <w:between w:val="nil"/>
              </w:pBdr>
              <w:spacing w:line="240" w:lineRule="auto"/>
              <w:rPr>
                <w:rFonts w:ascii="Roboto" w:eastAsia="Roboto" w:hAnsi="Roboto" w:cs="Roboto"/>
                <w:b/>
                <w:sz w:val="30"/>
                <w:szCs w:val="30"/>
              </w:rPr>
            </w:pPr>
            <w:r>
              <w:rPr>
                <w:rFonts w:ascii="Roboto" w:eastAsia="Roboto" w:hAnsi="Roboto" w:cs="Roboto"/>
                <w:b/>
                <w:sz w:val="30"/>
                <w:szCs w:val="30"/>
              </w:rPr>
              <w:t>Team Details</w:t>
            </w:r>
          </w:p>
        </w:tc>
      </w:tr>
    </w:tbl>
    <w:p w14:paraId="5697EDD5" w14:textId="087CD5D4" w:rsidR="004B0E41" w:rsidRDefault="004B0E41">
      <w:pPr>
        <w:spacing w:line="256" w:lineRule="auto"/>
        <w:rPr>
          <w:color w:val="595959"/>
          <w:sz w:val="20"/>
          <w:szCs w:val="20"/>
        </w:rPr>
      </w:pPr>
    </w:p>
    <w:p w14:paraId="18F8A61B" w14:textId="08E40C81" w:rsidR="004B0E41" w:rsidRDefault="00EA3337">
      <w:pPr>
        <w:rPr>
          <w:sz w:val="20"/>
          <w:szCs w:val="20"/>
        </w:rPr>
      </w:pPr>
      <w:r>
        <w:rPr>
          <w:noProof/>
        </w:rPr>
        <w:drawing>
          <wp:anchor distT="0" distB="0" distL="114300" distR="114300" simplePos="0" relativeHeight="251663360" behindDoc="1" locked="0" layoutInCell="1" allowOverlap="1" wp14:anchorId="28F0433B" wp14:editId="1CCF17EC">
            <wp:simplePos x="0" y="0"/>
            <wp:positionH relativeFrom="margin">
              <wp:align>left</wp:align>
            </wp:positionH>
            <wp:positionV relativeFrom="paragraph">
              <wp:posOffset>90401</wp:posOffset>
            </wp:positionV>
            <wp:extent cx="1350645" cy="1350645"/>
            <wp:effectExtent l="0" t="0" r="1905" b="1905"/>
            <wp:wrapTight wrapText="bothSides">
              <wp:wrapPolygon edited="0">
                <wp:start x="7921" y="0"/>
                <wp:lineTo x="5179" y="914"/>
                <wp:lineTo x="914" y="3961"/>
                <wp:lineTo x="0" y="7616"/>
                <wp:lineTo x="0" y="14928"/>
                <wp:lineTo x="3351" y="19498"/>
                <wp:lineTo x="7007" y="21326"/>
                <wp:lineTo x="7616" y="21326"/>
                <wp:lineTo x="13709" y="21326"/>
                <wp:lineTo x="14319" y="21326"/>
                <wp:lineTo x="17975" y="19498"/>
                <wp:lineTo x="21326" y="14928"/>
                <wp:lineTo x="21326" y="7616"/>
                <wp:lineTo x="20717" y="3961"/>
                <wp:lineTo x="15537" y="609"/>
                <wp:lineTo x="13405" y="0"/>
                <wp:lineTo x="7921"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0645" cy="1350645"/>
                    </a:xfrm>
                    <a:prstGeom prst="ellipse">
                      <a:avLst/>
                    </a:prstGeom>
                    <a:noFill/>
                    <a:ln>
                      <a:noFill/>
                    </a:ln>
                  </pic:spPr>
                </pic:pic>
              </a:graphicData>
            </a:graphic>
            <wp14:sizeRelH relativeFrom="margin">
              <wp14:pctWidth>0</wp14:pctWidth>
            </wp14:sizeRelH>
            <wp14:sizeRelV relativeFrom="margin">
              <wp14:pctHeight>0</wp14:pctHeight>
            </wp14:sizeRelV>
          </wp:anchor>
        </w:drawing>
      </w:r>
    </w:p>
    <w:p w14:paraId="766BE2E0" w14:textId="5AA2A365" w:rsidR="004B0E41" w:rsidRDefault="004B0E41" w:rsidP="00F800DB">
      <w:pPr>
        <w:tabs>
          <w:tab w:val="left" w:pos="2520"/>
          <w:tab w:val="left" w:pos="3960"/>
        </w:tabs>
        <w:spacing w:line="312" w:lineRule="auto"/>
      </w:pPr>
    </w:p>
    <w:p w14:paraId="3C937C7C" w14:textId="76E3CB1D" w:rsidR="00F800DB" w:rsidRDefault="00F800DB" w:rsidP="009A030E">
      <w:pPr>
        <w:tabs>
          <w:tab w:val="left" w:pos="2520"/>
          <w:tab w:val="left" w:pos="3780"/>
          <w:tab w:val="left" w:pos="3960"/>
        </w:tabs>
        <w:spacing w:line="312" w:lineRule="auto"/>
      </w:pPr>
      <w:r>
        <w:tab/>
        <w:t>Name</w:t>
      </w:r>
      <w:r w:rsidR="009A030E">
        <w:tab/>
        <w:t>-</w:t>
      </w:r>
      <w:r w:rsidR="009A030E">
        <w:tab/>
        <w:t xml:space="preserve">Chathusha Ariyasinghe </w:t>
      </w:r>
    </w:p>
    <w:p w14:paraId="23EBA3A3" w14:textId="6511AF92" w:rsidR="004B0E41" w:rsidRDefault="00F800DB" w:rsidP="009A030E">
      <w:pPr>
        <w:tabs>
          <w:tab w:val="left" w:pos="2520"/>
          <w:tab w:val="left" w:pos="3780"/>
          <w:tab w:val="left" w:pos="3960"/>
        </w:tabs>
        <w:spacing w:line="312" w:lineRule="auto"/>
      </w:pPr>
      <w:r>
        <w:tab/>
        <w:t>NIC No</w:t>
      </w:r>
      <w:r w:rsidR="009A030E">
        <w:tab/>
        <w:t>-</w:t>
      </w:r>
      <w:r w:rsidR="009A030E">
        <w:tab/>
      </w:r>
      <w:r w:rsidR="001D5D88">
        <w:t>200011902049</w:t>
      </w:r>
    </w:p>
    <w:p w14:paraId="21F16C39" w14:textId="5A701CB5" w:rsidR="004B0E41" w:rsidRDefault="00C14B5D" w:rsidP="009A030E">
      <w:pPr>
        <w:tabs>
          <w:tab w:val="left" w:pos="2520"/>
          <w:tab w:val="left" w:pos="3780"/>
          <w:tab w:val="left" w:pos="3960"/>
        </w:tabs>
        <w:spacing w:line="312" w:lineRule="auto"/>
      </w:pPr>
      <w:r>
        <w:tab/>
        <w:t>Email</w:t>
      </w:r>
      <w:r w:rsidR="001D5D88">
        <w:tab/>
        <w:t>-</w:t>
      </w:r>
      <w:r w:rsidR="001D5D88">
        <w:tab/>
        <w:t>chathusha2000</w:t>
      </w:r>
      <w:r w:rsidR="007B7412">
        <w:t>@</w:t>
      </w:r>
      <w:r w:rsidR="001D5D88">
        <w:t>gmail.com</w:t>
      </w:r>
    </w:p>
    <w:p w14:paraId="45D18F8A" w14:textId="0BCE4352" w:rsidR="004B0E41" w:rsidRDefault="00C14B5D" w:rsidP="009A030E">
      <w:pPr>
        <w:tabs>
          <w:tab w:val="left" w:pos="2520"/>
          <w:tab w:val="left" w:pos="3780"/>
          <w:tab w:val="left" w:pos="3960"/>
        </w:tabs>
        <w:spacing w:line="312" w:lineRule="auto"/>
      </w:pPr>
      <w:r>
        <w:tab/>
        <w:t>Mobile No</w:t>
      </w:r>
      <w:r w:rsidR="001D5D88">
        <w:tab/>
        <w:t>-</w:t>
      </w:r>
      <w:r w:rsidR="001D5D88">
        <w:tab/>
      </w:r>
      <w:r w:rsidR="00B66452">
        <w:t>0775146796</w:t>
      </w:r>
    </w:p>
    <w:p w14:paraId="137C69E4" w14:textId="5260B5DE" w:rsidR="004B0E41" w:rsidRDefault="004B0E41" w:rsidP="009A030E">
      <w:pPr>
        <w:tabs>
          <w:tab w:val="left" w:pos="2520"/>
          <w:tab w:val="left" w:pos="3780"/>
          <w:tab w:val="left" w:pos="3960"/>
        </w:tabs>
        <w:spacing w:line="312" w:lineRule="auto"/>
      </w:pPr>
    </w:p>
    <w:p w14:paraId="75A00E60" w14:textId="4C175E6B" w:rsidR="00AA6786" w:rsidRDefault="00AA6786" w:rsidP="009A030E">
      <w:pPr>
        <w:tabs>
          <w:tab w:val="left" w:pos="2520"/>
          <w:tab w:val="left" w:pos="3780"/>
          <w:tab w:val="left" w:pos="3960"/>
        </w:tabs>
        <w:spacing w:line="312" w:lineRule="auto"/>
        <w:rPr>
          <w:noProof/>
        </w:rPr>
      </w:pPr>
    </w:p>
    <w:p w14:paraId="65A5C12C" w14:textId="752320A0" w:rsidR="00AA6786" w:rsidRDefault="00D554B7" w:rsidP="009A030E">
      <w:pPr>
        <w:tabs>
          <w:tab w:val="left" w:pos="2520"/>
          <w:tab w:val="left" w:pos="3780"/>
          <w:tab w:val="left" w:pos="3960"/>
        </w:tabs>
        <w:spacing w:line="312" w:lineRule="auto"/>
      </w:pPr>
      <w:r>
        <w:rPr>
          <w:noProof/>
        </w:rPr>
        <w:drawing>
          <wp:anchor distT="0" distB="0" distL="114300" distR="114300" simplePos="0" relativeHeight="251664384" behindDoc="1" locked="0" layoutInCell="1" allowOverlap="1" wp14:anchorId="3167F8F3" wp14:editId="1458C1F0">
            <wp:simplePos x="0" y="0"/>
            <wp:positionH relativeFrom="margin">
              <wp:posOffset>0</wp:posOffset>
            </wp:positionH>
            <wp:positionV relativeFrom="paragraph">
              <wp:posOffset>121343</wp:posOffset>
            </wp:positionV>
            <wp:extent cx="1353312" cy="1353312"/>
            <wp:effectExtent l="0" t="0" r="0" b="0"/>
            <wp:wrapTight wrapText="bothSides">
              <wp:wrapPolygon edited="0">
                <wp:start x="7906" y="0"/>
                <wp:lineTo x="5169" y="912"/>
                <wp:lineTo x="912" y="3953"/>
                <wp:lineTo x="0" y="7602"/>
                <wp:lineTo x="0" y="14900"/>
                <wp:lineTo x="3345" y="19461"/>
                <wp:lineTo x="6994" y="21286"/>
                <wp:lineTo x="7602" y="21286"/>
                <wp:lineTo x="13684" y="21286"/>
                <wp:lineTo x="14292" y="21286"/>
                <wp:lineTo x="17941" y="19461"/>
                <wp:lineTo x="21286" y="14900"/>
                <wp:lineTo x="21286" y="7602"/>
                <wp:lineTo x="20678" y="3953"/>
                <wp:lineTo x="15508" y="608"/>
                <wp:lineTo x="13380" y="0"/>
                <wp:lineTo x="7906"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1353312" cy="1353312"/>
                    </a:xfrm>
                    <a:prstGeom prst="ellipse">
                      <a:avLst/>
                    </a:prstGeom>
                    <a:noFill/>
                    <a:ln>
                      <a:noFill/>
                    </a:ln>
                  </pic:spPr>
                </pic:pic>
              </a:graphicData>
            </a:graphic>
            <wp14:sizeRelH relativeFrom="margin">
              <wp14:pctWidth>0</wp14:pctWidth>
            </wp14:sizeRelH>
            <wp14:sizeRelV relativeFrom="margin">
              <wp14:pctHeight>0</wp14:pctHeight>
            </wp14:sizeRelV>
          </wp:anchor>
        </w:drawing>
      </w:r>
    </w:p>
    <w:p w14:paraId="3252B8E8" w14:textId="2D23089D" w:rsidR="00C14B5D" w:rsidRDefault="00C14B5D" w:rsidP="009A030E">
      <w:pPr>
        <w:tabs>
          <w:tab w:val="left" w:pos="2520"/>
          <w:tab w:val="left" w:pos="3780"/>
          <w:tab w:val="left" w:pos="3960"/>
        </w:tabs>
        <w:spacing w:line="312" w:lineRule="auto"/>
      </w:pPr>
    </w:p>
    <w:p w14:paraId="0E03186E" w14:textId="3CF3064B" w:rsidR="00C14B5D" w:rsidRDefault="00C14B5D" w:rsidP="009A030E">
      <w:pPr>
        <w:tabs>
          <w:tab w:val="left" w:pos="2520"/>
          <w:tab w:val="left" w:pos="3780"/>
          <w:tab w:val="left" w:pos="3960"/>
        </w:tabs>
        <w:spacing w:line="312" w:lineRule="auto"/>
      </w:pPr>
      <w:r>
        <w:tab/>
        <w:t>Name</w:t>
      </w:r>
      <w:r w:rsidR="00B66452">
        <w:tab/>
        <w:t>-</w:t>
      </w:r>
      <w:r w:rsidR="00B66452">
        <w:tab/>
        <w:t xml:space="preserve">Taneesha </w:t>
      </w:r>
      <w:r w:rsidR="003F6E35">
        <w:t>I</w:t>
      </w:r>
      <w:r w:rsidR="00B66452">
        <w:t>yenshi</w:t>
      </w:r>
    </w:p>
    <w:p w14:paraId="27CCEDCF" w14:textId="1E81C996" w:rsidR="00C14B5D" w:rsidRDefault="00C14B5D" w:rsidP="009A030E">
      <w:pPr>
        <w:tabs>
          <w:tab w:val="left" w:pos="2520"/>
          <w:tab w:val="left" w:pos="3780"/>
          <w:tab w:val="left" w:pos="3960"/>
        </w:tabs>
        <w:spacing w:line="312" w:lineRule="auto"/>
      </w:pPr>
      <w:r>
        <w:tab/>
        <w:t>NIC No</w:t>
      </w:r>
      <w:r w:rsidR="00B66452">
        <w:tab/>
        <w:t>-</w:t>
      </w:r>
      <w:r w:rsidR="00B66452">
        <w:tab/>
      </w:r>
      <w:r w:rsidR="003F6E35">
        <w:t>200083403700</w:t>
      </w:r>
    </w:p>
    <w:p w14:paraId="7BCBDA5D" w14:textId="1760B21B" w:rsidR="00C14B5D" w:rsidRDefault="00C14B5D" w:rsidP="009A030E">
      <w:pPr>
        <w:tabs>
          <w:tab w:val="left" w:pos="2520"/>
          <w:tab w:val="left" w:pos="3780"/>
          <w:tab w:val="left" w:pos="3960"/>
        </w:tabs>
        <w:spacing w:line="312" w:lineRule="auto"/>
      </w:pPr>
      <w:r>
        <w:tab/>
        <w:t>Email</w:t>
      </w:r>
      <w:r w:rsidR="00B66452">
        <w:tab/>
        <w:t>-</w:t>
      </w:r>
      <w:r w:rsidR="00B66452">
        <w:tab/>
        <w:t>iyenshiaut@g</w:t>
      </w:r>
      <w:r w:rsidR="007B7412">
        <w:t>ma</w:t>
      </w:r>
      <w:r w:rsidR="00B66452">
        <w:t>il.com</w:t>
      </w:r>
    </w:p>
    <w:p w14:paraId="56851C84" w14:textId="264AA2F1" w:rsidR="00C14B5D" w:rsidRDefault="00C14B5D" w:rsidP="009A030E">
      <w:pPr>
        <w:tabs>
          <w:tab w:val="left" w:pos="2520"/>
          <w:tab w:val="left" w:pos="3780"/>
          <w:tab w:val="left" w:pos="3960"/>
        </w:tabs>
        <w:spacing w:line="312" w:lineRule="auto"/>
      </w:pPr>
      <w:r>
        <w:tab/>
        <w:t>Mobile No</w:t>
      </w:r>
      <w:r w:rsidR="00B66452">
        <w:tab/>
        <w:t>-</w:t>
      </w:r>
      <w:r w:rsidR="00B66452">
        <w:tab/>
      </w:r>
      <w:r w:rsidR="003F6E35">
        <w:t>0764709893</w:t>
      </w:r>
    </w:p>
    <w:p w14:paraId="6F6BA04E" w14:textId="79E335DA" w:rsidR="004B0E41" w:rsidRDefault="004B0E41" w:rsidP="009A030E">
      <w:pPr>
        <w:tabs>
          <w:tab w:val="left" w:pos="2520"/>
          <w:tab w:val="left" w:pos="3780"/>
          <w:tab w:val="left" w:pos="3960"/>
        </w:tabs>
        <w:spacing w:line="312" w:lineRule="auto"/>
      </w:pPr>
    </w:p>
    <w:p w14:paraId="60A8D81B" w14:textId="437999E7" w:rsidR="004B0E41" w:rsidRDefault="004B0E41" w:rsidP="009A030E">
      <w:pPr>
        <w:tabs>
          <w:tab w:val="left" w:pos="2520"/>
          <w:tab w:val="left" w:pos="3780"/>
          <w:tab w:val="left" w:pos="3960"/>
        </w:tabs>
        <w:spacing w:line="312" w:lineRule="auto"/>
      </w:pPr>
    </w:p>
    <w:p w14:paraId="48775CE6" w14:textId="1859B6B8" w:rsidR="004B0E41" w:rsidRDefault="007A3D7D" w:rsidP="009A030E">
      <w:pPr>
        <w:tabs>
          <w:tab w:val="left" w:pos="2520"/>
          <w:tab w:val="left" w:pos="3780"/>
          <w:tab w:val="left" w:pos="3960"/>
        </w:tabs>
        <w:spacing w:line="312" w:lineRule="auto"/>
      </w:pPr>
      <w:r>
        <w:rPr>
          <w:noProof/>
        </w:rPr>
        <w:drawing>
          <wp:anchor distT="0" distB="0" distL="114300" distR="114300" simplePos="0" relativeHeight="251666432" behindDoc="1" locked="0" layoutInCell="1" allowOverlap="1" wp14:anchorId="175486DB" wp14:editId="10FB5F6B">
            <wp:simplePos x="0" y="0"/>
            <wp:positionH relativeFrom="margin">
              <wp:posOffset>0</wp:posOffset>
            </wp:positionH>
            <wp:positionV relativeFrom="paragraph">
              <wp:posOffset>128847</wp:posOffset>
            </wp:positionV>
            <wp:extent cx="1353185" cy="1353185"/>
            <wp:effectExtent l="0" t="0" r="0" b="0"/>
            <wp:wrapTight wrapText="bothSides">
              <wp:wrapPolygon edited="0">
                <wp:start x="7906" y="0"/>
                <wp:lineTo x="5169" y="912"/>
                <wp:lineTo x="912" y="3953"/>
                <wp:lineTo x="0" y="7602"/>
                <wp:lineTo x="0" y="14900"/>
                <wp:lineTo x="3345" y="19461"/>
                <wp:lineTo x="6994" y="21286"/>
                <wp:lineTo x="7602" y="21286"/>
                <wp:lineTo x="13684" y="21286"/>
                <wp:lineTo x="14292" y="21286"/>
                <wp:lineTo x="17941" y="19461"/>
                <wp:lineTo x="21286" y="14900"/>
                <wp:lineTo x="21286" y="7602"/>
                <wp:lineTo x="20678" y="3953"/>
                <wp:lineTo x="15508" y="608"/>
                <wp:lineTo x="13380" y="0"/>
                <wp:lineTo x="7906" y="0"/>
              </wp:wrapPolygon>
            </wp:wrapTight>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5863"/>
                    <a:stretch/>
                  </pic:blipFill>
                  <pic:spPr bwMode="auto">
                    <a:xfrm>
                      <a:off x="0" y="0"/>
                      <a:ext cx="1353185" cy="1353185"/>
                    </a:xfrm>
                    <a:prstGeom prst="ellipse">
                      <a:avLst/>
                    </a:prstGeom>
                    <a:noFill/>
                    <a:ln>
                      <a:noFill/>
                    </a:ln>
                    <a:extLst>
                      <a:ext uri="{53640926-AAD7-44D8-BBD7-CCE9431645EC}">
                        <a14:shadowObscured xmlns:a14="http://schemas.microsoft.com/office/drawing/2010/main"/>
                      </a:ext>
                    </a:extLst>
                  </pic:spPr>
                </pic:pic>
              </a:graphicData>
            </a:graphic>
          </wp:anchor>
        </w:drawing>
      </w:r>
    </w:p>
    <w:p w14:paraId="2633BC46" w14:textId="733ED3A6" w:rsidR="004B0E41" w:rsidRDefault="004B0E41" w:rsidP="009A030E">
      <w:pPr>
        <w:tabs>
          <w:tab w:val="left" w:pos="2520"/>
          <w:tab w:val="left" w:pos="3780"/>
          <w:tab w:val="left" w:pos="3960"/>
        </w:tabs>
        <w:spacing w:line="312" w:lineRule="auto"/>
      </w:pPr>
    </w:p>
    <w:p w14:paraId="1FA55AEB" w14:textId="0F61A58C" w:rsidR="009A030E" w:rsidRDefault="009A030E" w:rsidP="009A030E">
      <w:pPr>
        <w:tabs>
          <w:tab w:val="left" w:pos="2520"/>
          <w:tab w:val="left" w:pos="3780"/>
          <w:tab w:val="left" w:pos="3960"/>
        </w:tabs>
        <w:spacing w:line="312" w:lineRule="auto"/>
      </w:pPr>
      <w:r>
        <w:tab/>
        <w:t>Name</w:t>
      </w:r>
      <w:r w:rsidR="00B66452">
        <w:tab/>
        <w:t>-</w:t>
      </w:r>
      <w:r w:rsidR="00B66452">
        <w:tab/>
        <w:t>Kalangi Jayakod</w:t>
      </w:r>
      <w:r w:rsidR="00253986">
        <w:t>y</w:t>
      </w:r>
    </w:p>
    <w:p w14:paraId="259DA88A" w14:textId="43FF6B1C" w:rsidR="009A030E" w:rsidRDefault="009A030E" w:rsidP="009A030E">
      <w:pPr>
        <w:tabs>
          <w:tab w:val="left" w:pos="2520"/>
          <w:tab w:val="left" w:pos="3780"/>
          <w:tab w:val="left" w:pos="3960"/>
        </w:tabs>
        <w:spacing w:line="312" w:lineRule="auto"/>
      </w:pPr>
      <w:r>
        <w:tab/>
        <w:t>NIC No</w:t>
      </w:r>
      <w:r w:rsidR="001D5D88">
        <w:tab/>
        <w:t>-</w:t>
      </w:r>
      <w:r w:rsidR="001D5D88">
        <w:tab/>
      </w:r>
      <w:r w:rsidR="001D5D88" w:rsidRPr="001D5D88">
        <w:t>200077602335</w:t>
      </w:r>
    </w:p>
    <w:p w14:paraId="2C576E55" w14:textId="25F40F5C" w:rsidR="009A030E" w:rsidRDefault="009A030E" w:rsidP="009A030E">
      <w:pPr>
        <w:tabs>
          <w:tab w:val="left" w:pos="2520"/>
          <w:tab w:val="left" w:pos="3780"/>
          <w:tab w:val="left" w:pos="3960"/>
        </w:tabs>
        <w:spacing w:line="312" w:lineRule="auto"/>
      </w:pPr>
      <w:r>
        <w:tab/>
        <w:t>Email</w:t>
      </w:r>
      <w:r w:rsidR="00B66452">
        <w:tab/>
        <w:t>-</w:t>
      </w:r>
      <w:r w:rsidR="00B66452">
        <w:tab/>
        <w:t>thathsarakalangi</w:t>
      </w:r>
      <w:r w:rsidR="00EA3337">
        <w:t>@gmail.com</w:t>
      </w:r>
    </w:p>
    <w:p w14:paraId="31306F33" w14:textId="51D5BCF4" w:rsidR="009A030E" w:rsidRDefault="009A030E" w:rsidP="009A030E">
      <w:pPr>
        <w:tabs>
          <w:tab w:val="left" w:pos="2520"/>
          <w:tab w:val="left" w:pos="3780"/>
          <w:tab w:val="left" w:pos="3960"/>
        </w:tabs>
        <w:spacing w:line="312" w:lineRule="auto"/>
      </w:pPr>
      <w:r>
        <w:tab/>
        <w:t>Mobile No</w:t>
      </w:r>
      <w:r w:rsidR="00EA3337">
        <w:tab/>
        <w:t>-</w:t>
      </w:r>
      <w:r w:rsidR="00EA3337">
        <w:tab/>
        <w:t>0711530365</w:t>
      </w:r>
    </w:p>
    <w:p w14:paraId="5C008BE9" w14:textId="777FFFE0" w:rsidR="004B0E41" w:rsidRDefault="004B0E41" w:rsidP="009A030E">
      <w:pPr>
        <w:tabs>
          <w:tab w:val="left" w:pos="2520"/>
          <w:tab w:val="left" w:pos="3780"/>
          <w:tab w:val="left" w:pos="3960"/>
        </w:tabs>
        <w:spacing w:line="312" w:lineRule="auto"/>
      </w:pPr>
    </w:p>
    <w:p w14:paraId="04883302" w14:textId="77777777" w:rsidR="000850FC" w:rsidRDefault="000850FC" w:rsidP="009A030E">
      <w:pPr>
        <w:tabs>
          <w:tab w:val="left" w:pos="2520"/>
          <w:tab w:val="left" w:pos="3780"/>
          <w:tab w:val="left" w:pos="3960"/>
        </w:tabs>
        <w:spacing w:line="312" w:lineRule="auto"/>
      </w:pPr>
    </w:p>
    <w:p w14:paraId="1C0454CB" w14:textId="3D9E50FA" w:rsidR="004B0E41" w:rsidRDefault="000850FC" w:rsidP="009A030E">
      <w:pPr>
        <w:tabs>
          <w:tab w:val="left" w:pos="2520"/>
          <w:tab w:val="left" w:pos="3780"/>
          <w:tab w:val="left" w:pos="3960"/>
        </w:tabs>
        <w:spacing w:line="312" w:lineRule="auto"/>
      </w:pPr>
      <w:r>
        <w:rPr>
          <w:noProof/>
        </w:rPr>
        <w:drawing>
          <wp:anchor distT="0" distB="0" distL="114300" distR="114300" simplePos="0" relativeHeight="251665408" behindDoc="1" locked="0" layoutInCell="1" allowOverlap="1" wp14:anchorId="386C23EE" wp14:editId="66EF8ACC">
            <wp:simplePos x="0" y="0"/>
            <wp:positionH relativeFrom="margin">
              <wp:align>left</wp:align>
            </wp:positionH>
            <wp:positionV relativeFrom="paragraph">
              <wp:posOffset>128443</wp:posOffset>
            </wp:positionV>
            <wp:extent cx="1353185" cy="1353185"/>
            <wp:effectExtent l="0" t="0" r="0" b="0"/>
            <wp:wrapTight wrapText="bothSides">
              <wp:wrapPolygon edited="0">
                <wp:start x="7906" y="0"/>
                <wp:lineTo x="5169" y="912"/>
                <wp:lineTo x="912" y="3953"/>
                <wp:lineTo x="0" y="7602"/>
                <wp:lineTo x="0" y="14900"/>
                <wp:lineTo x="3345" y="19461"/>
                <wp:lineTo x="6994" y="21286"/>
                <wp:lineTo x="7602" y="21286"/>
                <wp:lineTo x="13684" y="21286"/>
                <wp:lineTo x="14292" y="21286"/>
                <wp:lineTo x="17941" y="19461"/>
                <wp:lineTo x="21286" y="14900"/>
                <wp:lineTo x="21286" y="7602"/>
                <wp:lineTo x="20678" y="3953"/>
                <wp:lineTo x="15508" y="608"/>
                <wp:lineTo x="13380" y="0"/>
                <wp:lineTo x="7906" y="0"/>
              </wp:wrapPolygon>
            </wp:wrapTight>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4744" b="9693"/>
                    <a:stretch/>
                  </pic:blipFill>
                  <pic:spPr bwMode="auto">
                    <a:xfrm>
                      <a:off x="0" y="0"/>
                      <a:ext cx="1353185" cy="1353185"/>
                    </a:xfrm>
                    <a:prstGeom prst="ellipse">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35BFD8" w14:textId="39459628" w:rsidR="004B0E41" w:rsidRDefault="004B0E41" w:rsidP="009A030E">
      <w:pPr>
        <w:tabs>
          <w:tab w:val="left" w:pos="2520"/>
          <w:tab w:val="left" w:pos="3780"/>
          <w:tab w:val="left" w:pos="3960"/>
        </w:tabs>
        <w:spacing w:line="312" w:lineRule="auto"/>
      </w:pPr>
    </w:p>
    <w:p w14:paraId="29BFE86C" w14:textId="72192627" w:rsidR="009A030E" w:rsidRDefault="009A030E" w:rsidP="009A030E">
      <w:pPr>
        <w:tabs>
          <w:tab w:val="left" w:pos="2520"/>
          <w:tab w:val="left" w:pos="3780"/>
          <w:tab w:val="left" w:pos="3960"/>
        </w:tabs>
        <w:spacing w:line="312" w:lineRule="auto"/>
      </w:pPr>
      <w:r>
        <w:tab/>
        <w:t>Name</w:t>
      </w:r>
      <w:r w:rsidR="001D5D88">
        <w:tab/>
        <w:t>-</w:t>
      </w:r>
      <w:r w:rsidR="001D5D88">
        <w:tab/>
        <w:t xml:space="preserve">Nadun </w:t>
      </w:r>
      <w:r w:rsidR="003F6E35">
        <w:t>D</w:t>
      </w:r>
      <w:r w:rsidR="001D5D88">
        <w:t>asantha</w:t>
      </w:r>
    </w:p>
    <w:p w14:paraId="42444B4E" w14:textId="4997B344" w:rsidR="009A030E" w:rsidRDefault="009A030E" w:rsidP="009A030E">
      <w:pPr>
        <w:tabs>
          <w:tab w:val="left" w:pos="2520"/>
          <w:tab w:val="left" w:pos="3780"/>
          <w:tab w:val="left" w:pos="3960"/>
        </w:tabs>
        <w:spacing w:line="312" w:lineRule="auto"/>
      </w:pPr>
      <w:r>
        <w:tab/>
        <w:t>NIC No</w:t>
      </w:r>
      <w:r w:rsidR="001D5D88">
        <w:tab/>
        <w:t>-</w:t>
      </w:r>
      <w:r w:rsidR="001D5D88">
        <w:tab/>
      </w:r>
      <w:r w:rsidR="001D5D88" w:rsidRPr="003C0934">
        <w:t>200013400196</w:t>
      </w:r>
    </w:p>
    <w:p w14:paraId="5109C188" w14:textId="41AE8048" w:rsidR="009A030E" w:rsidRDefault="009A030E" w:rsidP="009A030E">
      <w:pPr>
        <w:tabs>
          <w:tab w:val="left" w:pos="2520"/>
          <w:tab w:val="left" w:pos="3780"/>
          <w:tab w:val="left" w:pos="3960"/>
        </w:tabs>
        <w:spacing w:line="312" w:lineRule="auto"/>
      </w:pPr>
      <w:r>
        <w:tab/>
        <w:t>Email</w:t>
      </w:r>
      <w:r w:rsidR="001D5D88">
        <w:tab/>
        <w:t>-</w:t>
      </w:r>
      <w:r w:rsidR="001D5D88">
        <w:tab/>
      </w:r>
      <w:r w:rsidR="001D5D88" w:rsidRPr="001D5D88">
        <w:t>nadundasantha10@gmail.com</w:t>
      </w:r>
    </w:p>
    <w:p w14:paraId="7E526235" w14:textId="15CDAF1C" w:rsidR="009A030E" w:rsidRDefault="009A030E" w:rsidP="009A030E">
      <w:pPr>
        <w:tabs>
          <w:tab w:val="left" w:pos="2520"/>
          <w:tab w:val="left" w:pos="3780"/>
          <w:tab w:val="left" w:pos="3960"/>
        </w:tabs>
        <w:spacing w:line="312" w:lineRule="auto"/>
      </w:pPr>
      <w:r>
        <w:tab/>
        <w:t>Mobile No</w:t>
      </w:r>
      <w:r w:rsidR="001D5D88">
        <w:tab/>
        <w:t>-</w:t>
      </w:r>
      <w:r w:rsidR="001D5D88">
        <w:tab/>
        <w:t>0713931469</w:t>
      </w:r>
    </w:p>
    <w:p w14:paraId="4E37C31C" w14:textId="5D0DC971" w:rsidR="004B0E41" w:rsidRDefault="004B0E41" w:rsidP="009A030E">
      <w:pPr>
        <w:tabs>
          <w:tab w:val="left" w:pos="2520"/>
          <w:tab w:val="left" w:pos="3780"/>
          <w:tab w:val="left" w:pos="3960"/>
        </w:tabs>
        <w:spacing w:line="312" w:lineRule="auto"/>
      </w:pPr>
    </w:p>
    <w:p w14:paraId="4C44E3AF" w14:textId="17E4BBC8" w:rsidR="004B0E41" w:rsidRDefault="004B0E41" w:rsidP="009A030E">
      <w:pPr>
        <w:tabs>
          <w:tab w:val="left" w:pos="2520"/>
          <w:tab w:val="left" w:pos="3780"/>
          <w:tab w:val="left" w:pos="3960"/>
        </w:tabs>
        <w:spacing w:line="312" w:lineRule="auto"/>
      </w:pPr>
    </w:p>
    <w:p w14:paraId="09DF9A9A" w14:textId="77777777" w:rsidR="004B0E41" w:rsidRDefault="004B0E41" w:rsidP="009A030E">
      <w:pPr>
        <w:tabs>
          <w:tab w:val="left" w:pos="2520"/>
          <w:tab w:val="left" w:pos="3780"/>
          <w:tab w:val="left" w:pos="3960"/>
        </w:tabs>
        <w:spacing w:line="312" w:lineRule="auto"/>
      </w:pPr>
    </w:p>
    <w:p w14:paraId="3F497BED" w14:textId="77777777" w:rsidR="004B0E41" w:rsidRDefault="004B0E41" w:rsidP="009A030E">
      <w:pPr>
        <w:tabs>
          <w:tab w:val="left" w:pos="2430"/>
          <w:tab w:val="left" w:pos="2520"/>
          <w:tab w:val="left" w:pos="3780"/>
          <w:tab w:val="left" w:pos="3960"/>
        </w:tabs>
        <w:spacing w:line="312" w:lineRule="auto"/>
      </w:pPr>
    </w:p>
    <w:sectPr w:rsidR="004B0E41">
      <w:headerReference w:type="default" r:id="rId15"/>
      <w:footerReference w:type="default" r:id="rId16"/>
      <w:pgSz w:w="12240" w:h="15840"/>
      <w:pgMar w:top="1440" w:right="1440" w:bottom="1440" w:left="1440" w:header="72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005F2" w14:textId="77777777" w:rsidR="009E39E9" w:rsidRDefault="009E39E9">
      <w:pPr>
        <w:spacing w:line="240" w:lineRule="auto"/>
      </w:pPr>
      <w:r>
        <w:separator/>
      </w:r>
    </w:p>
  </w:endnote>
  <w:endnote w:type="continuationSeparator" w:id="0">
    <w:p w14:paraId="57299841" w14:textId="77777777" w:rsidR="009E39E9" w:rsidRDefault="009E39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1E18A" w14:textId="77777777" w:rsidR="004B0E41" w:rsidRDefault="00000000">
    <w:r>
      <w:t xml:space="preserve"> </w:t>
    </w:r>
  </w:p>
  <w:p w14:paraId="654652C2" w14:textId="77777777" w:rsidR="004B0E41" w:rsidRDefault="00000000">
    <w:pPr>
      <w:jc w:val="right"/>
    </w:pPr>
    <w:r>
      <w:rPr>
        <w:noProof/>
      </w:rPr>
      <mc:AlternateContent>
        <mc:Choice Requires="wpg">
          <w:drawing>
            <wp:inline distT="114300" distB="114300" distL="114300" distR="114300" wp14:anchorId="5DCEC24F" wp14:editId="600130FB">
              <wp:extent cx="5943600" cy="343006"/>
              <wp:effectExtent l="0" t="0" r="0" b="0"/>
              <wp:docPr id="11" name="Group 11"/>
              <wp:cNvGraphicFramePr/>
              <a:graphic xmlns:a="http://schemas.openxmlformats.org/drawingml/2006/main">
                <a:graphicData uri="http://schemas.microsoft.com/office/word/2010/wordprocessingGroup">
                  <wpg:wgp>
                    <wpg:cNvGrpSpPr/>
                    <wpg:grpSpPr>
                      <a:xfrm>
                        <a:off x="0" y="0"/>
                        <a:ext cx="5943600" cy="343006"/>
                        <a:chOff x="2374200" y="3608497"/>
                        <a:chExt cx="5943600" cy="343006"/>
                      </a:xfrm>
                    </wpg:grpSpPr>
                    <wpg:grpSp>
                      <wpg:cNvPr id="5" name="Group 5"/>
                      <wpg:cNvGrpSpPr/>
                      <wpg:grpSpPr>
                        <a:xfrm>
                          <a:off x="2374200" y="3608497"/>
                          <a:ext cx="5943600" cy="343006"/>
                          <a:chOff x="98025" y="5068025"/>
                          <a:chExt cx="7293300" cy="406391"/>
                        </a:xfrm>
                      </wpg:grpSpPr>
                      <wps:wsp>
                        <wps:cNvPr id="6" name="Rectangle 6"/>
                        <wps:cNvSpPr/>
                        <wps:spPr>
                          <a:xfrm>
                            <a:off x="98025" y="5068025"/>
                            <a:ext cx="7293300" cy="406375"/>
                          </a:xfrm>
                          <a:prstGeom prst="rect">
                            <a:avLst/>
                          </a:prstGeom>
                          <a:noFill/>
                          <a:ln>
                            <a:noFill/>
                          </a:ln>
                        </wps:spPr>
                        <wps:txbx>
                          <w:txbxContent>
                            <w:p w14:paraId="2C6D581D" w14:textId="77777777" w:rsidR="004B0E41" w:rsidRDefault="004B0E41">
                              <w:pPr>
                                <w:spacing w:line="240" w:lineRule="auto"/>
                                <w:textDirection w:val="btLr"/>
                              </w:pPr>
                            </w:p>
                          </w:txbxContent>
                        </wps:txbx>
                        <wps:bodyPr spcFirstLastPara="1" wrap="square" lIns="91425" tIns="91425" rIns="91425" bIns="91425" anchor="ctr" anchorCtr="0">
                          <a:noAutofit/>
                        </wps:bodyPr>
                      </wps:wsp>
                      <wps:wsp>
                        <wps:cNvPr id="7" name="Rectangle 7"/>
                        <wps:cNvSpPr/>
                        <wps:spPr>
                          <a:xfrm>
                            <a:off x="98025" y="5068025"/>
                            <a:ext cx="7293300" cy="127500"/>
                          </a:xfrm>
                          <a:prstGeom prst="rect">
                            <a:avLst/>
                          </a:prstGeom>
                          <a:solidFill>
                            <a:srgbClr val="F7BB25"/>
                          </a:solidFill>
                          <a:ln w="9525" cap="flat" cmpd="sng">
                            <a:solidFill>
                              <a:srgbClr val="FFFFFF"/>
                            </a:solidFill>
                            <a:prstDash val="solid"/>
                            <a:round/>
                            <a:headEnd type="none" w="sm" len="sm"/>
                            <a:tailEnd type="none" w="sm" len="sm"/>
                          </a:ln>
                        </wps:spPr>
                        <wps:txbx>
                          <w:txbxContent>
                            <w:p w14:paraId="4136BAF2" w14:textId="77777777" w:rsidR="004B0E41" w:rsidRDefault="004B0E41">
                              <w:pPr>
                                <w:spacing w:line="240" w:lineRule="auto"/>
                                <w:textDirection w:val="btLr"/>
                              </w:pPr>
                            </w:p>
                          </w:txbxContent>
                        </wps:txbx>
                        <wps:bodyPr spcFirstLastPara="1" wrap="square" lIns="91425" tIns="91425" rIns="91425" bIns="91425" anchor="ctr" anchorCtr="0">
                          <a:noAutofit/>
                        </wps:bodyPr>
                      </wps:wsp>
                      <wps:wsp>
                        <wps:cNvPr id="8" name="Rectangle 8"/>
                        <wps:cNvSpPr/>
                        <wps:spPr>
                          <a:xfrm>
                            <a:off x="147025" y="5136649"/>
                            <a:ext cx="5920315" cy="337767"/>
                          </a:xfrm>
                          <a:prstGeom prst="rect">
                            <a:avLst/>
                          </a:prstGeom>
                          <a:noFill/>
                          <a:ln>
                            <a:noFill/>
                          </a:ln>
                        </wps:spPr>
                        <wps:txbx>
                          <w:txbxContent>
                            <w:p w14:paraId="25886895" w14:textId="77777777" w:rsidR="004B0E41" w:rsidRDefault="00000000">
                              <w:pPr>
                                <w:spacing w:line="240" w:lineRule="auto"/>
                                <w:textDirection w:val="btLr"/>
                              </w:pPr>
                              <w:r>
                                <w:rPr>
                                  <w:color w:val="000000"/>
                                  <w:sz w:val="14"/>
                                </w:rPr>
                                <w:t>ORGANIZED BY INDUSTRIAL MANAGEMENT SCIENCE STUDENTS’ ASSOCIATION</w:t>
                              </w:r>
                            </w:p>
                          </w:txbxContent>
                        </wps:txbx>
                        <wps:bodyPr spcFirstLastPara="1" wrap="square" lIns="91425" tIns="91425" rIns="91425" bIns="91425" anchor="t" anchorCtr="0">
                          <a:noAutofit/>
                        </wps:bodyPr>
                      </wps:wsp>
                    </wpg:grpSp>
                  </wpg:wgp>
                </a:graphicData>
              </a:graphic>
            </wp:inline>
          </w:drawing>
        </mc:Choice>
        <mc:Fallback>
          <w:pict>
            <v:group w14:anchorId="5DCEC24F" id="Group 11" o:spid="_x0000_s1031" style="width:468pt;height:27pt;mso-position-horizontal-relative:char;mso-position-vertical-relative:line" coordorigin="23742,36084" coordsize="59436,3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">
              <v:group id="Group 5" o:spid="_x0000_s1032" style="position:absolute;left:23742;top:36084;width:59436;height:3431" coordorigin="980,50680" coordsize="72933,4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3" style="position:absolute;left:980;top:50680;width:72933;height:4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2C6D581D" w14:textId="77777777" w:rsidR="004B0E41" w:rsidRDefault="004B0E41">
                        <w:pPr>
                          <w:spacing w:line="240" w:lineRule="auto"/>
                          <w:textDirection w:val="btLr"/>
                        </w:pPr>
                      </w:p>
                    </w:txbxContent>
                  </v:textbox>
                </v:rect>
                <v:rect id="Rectangle 7" o:spid="_x0000_s1034" style="position:absolute;left:980;top:50680;width:72933;height:1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" fillcolor="#f7bb25" strokecolor="white">
                  <v:stroke startarrowwidth="narrow" startarrowlength="short" endarrowwidth="narrow" endarrowlength="short" joinstyle="round"/>
                  <v:textbox inset="2.53958mm,2.53958mm,2.53958mm,2.53958mm">
                    <w:txbxContent>
                      <w:p w14:paraId="4136BAF2" w14:textId="77777777" w:rsidR="004B0E41" w:rsidRDefault="004B0E41">
                        <w:pPr>
                          <w:spacing w:line="240" w:lineRule="auto"/>
                          <w:textDirection w:val="btLr"/>
                        </w:pPr>
                      </w:p>
                    </w:txbxContent>
                  </v:textbox>
                </v:rect>
                <v:rect id="Rectangle 8" o:spid="_x0000_s1035" style="position:absolute;left:1470;top:51366;width:59203;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" filled="f" stroked="f">
                  <v:textbox inset="2.53958mm,2.53958mm,2.53958mm,2.53958mm">
                    <w:txbxContent>
                      <w:p w14:paraId="25886895" w14:textId="77777777" w:rsidR="004B0E41" w:rsidRDefault="00000000">
                        <w:pPr>
                          <w:spacing w:line="240" w:lineRule="auto"/>
                          <w:textDirection w:val="btLr"/>
                        </w:pPr>
                        <w:r>
                          <w:rPr>
                            <w:color w:val="000000"/>
                            <w:sz w:val="14"/>
                          </w:rPr>
                          <w:t>ORGANIZED BY INDUSTRIAL MANAGEMENT SCIENCE STUDENTS’ ASSOCIATION</w:t>
                        </w:r>
                      </w:p>
                    </w:txbxContent>
                  </v:textbox>
                </v:rect>
              </v:group>
              <w10:anchorlock/>
            </v:group>
          </w:pict>
        </mc:Fallback>
      </mc:AlternateContent>
    </w:r>
    <w:r>
      <w:fldChar w:fldCharType="begin"/>
    </w:r>
    <w:r>
      <w:instrText>PAGE</w:instrText>
    </w:r>
    <w:r>
      <w:fldChar w:fldCharType="separate"/>
    </w:r>
    <w:r w:rsidR="00E5352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E12D" w14:textId="77777777" w:rsidR="009E39E9" w:rsidRDefault="009E39E9">
      <w:pPr>
        <w:spacing w:line="240" w:lineRule="auto"/>
      </w:pPr>
      <w:r>
        <w:separator/>
      </w:r>
    </w:p>
  </w:footnote>
  <w:footnote w:type="continuationSeparator" w:id="0">
    <w:p w14:paraId="56E9A3DA" w14:textId="77777777" w:rsidR="009E39E9" w:rsidRDefault="009E39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C6A2D" w14:textId="77777777" w:rsidR="004B0E41" w:rsidRDefault="00000000">
    <w:r>
      <w:rPr>
        <w:noProof/>
      </w:rPr>
      <mc:AlternateContent>
        <mc:Choice Requires="wpg">
          <w:drawing>
            <wp:anchor distT="114300" distB="114300" distL="114300" distR="114300" simplePos="0" relativeHeight="251658240" behindDoc="0" locked="0" layoutInCell="1" hidden="0" allowOverlap="1" wp14:anchorId="1A83C1C6" wp14:editId="4BAD98E1">
              <wp:simplePos x="0" y="0"/>
              <wp:positionH relativeFrom="page">
                <wp:posOffset>5218857</wp:posOffset>
              </wp:positionH>
              <wp:positionV relativeFrom="page">
                <wp:posOffset>166688</wp:posOffset>
              </wp:positionV>
              <wp:extent cx="2653130" cy="474950"/>
              <wp:effectExtent l="0" t="0" r="0" b="0"/>
              <wp:wrapNone/>
              <wp:docPr id="12" name="Group 12"/>
              <wp:cNvGraphicFramePr/>
              <a:graphic xmlns:a="http://schemas.openxmlformats.org/drawingml/2006/main">
                <a:graphicData uri="http://schemas.microsoft.com/office/word/2010/wordprocessingGroup">
                  <wpg:wgp>
                    <wpg:cNvGrpSpPr/>
                    <wpg:grpSpPr>
                      <a:xfrm>
                        <a:off x="0" y="0"/>
                        <a:ext cx="2653130" cy="474950"/>
                        <a:chOff x="4019435" y="3542525"/>
                        <a:chExt cx="2653130" cy="474950"/>
                      </a:xfrm>
                    </wpg:grpSpPr>
                    <wpg:grpSp>
                      <wpg:cNvPr id="1" name="Group 1"/>
                      <wpg:cNvGrpSpPr/>
                      <wpg:grpSpPr>
                        <a:xfrm>
                          <a:off x="4019435" y="3542525"/>
                          <a:ext cx="2653130" cy="474950"/>
                          <a:chOff x="4430825" y="280000"/>
                          <a:chExt cx="2861865" cy="440525"/>
                        </a:xfrm>
                      </wpg:grpSpPr>
                      <wps:wsp>
                        <wps:cNvPr id="2" name="Rectangle 2"/>
                        <wps:cNvSpPr/>
                        <wps:spPr>
                          <a:xfrm>
                            <a:off x="4430825" y="280000"/>
                            <a:ext cx="2861850" cy="440525"/>
                          </a:xfrm>
                          <a:prstGeom prst="rect">
                            <a:avLst/>
                          </a:prstGeom>
                          <a:noFill/>
                          <a:ln>
                            <a:noFill/>
                          </a:ln>
                        </wps:spPr>
                        <wps:txbx>
                          <w:txbxContent>
                            <w:p w14:paraId="28C0F6AF" w14:textId="77777777" w:rsidR="004B0E41" w:rsidRDefault="004B0E41">
                              <w:pPr>
                                <w:spacing w:line="240" w:lineRule="auto"/>
                                <w:textDirection w:val="btLr"/>
                              </w:pPr>
                            </w:p>
                          </w:txbxContent>
                        </wps:txbx>
                        <wps:bodyPr spcFirstLastPara="1" wrap="square" lIns="91425" tIns="91425" rIns="91425" bIns="91425" anchor="ctr" anchorCtr="0">
                          <a:noAutofit/>
                        </wps:bodyPr>
                      </wps:wsp>
                      <wps:wsp>
                        <wps:cNvPr id="3" name="Rectangle 3"/>
                        <wps:cNvSpPr/>
                        <wps:spPr>
                          <a:xfrm>
                            <a:off x="4430825" y="280000"/>
                            <a:ext cx="1865110" cy="440525"/>
                          </a:xfrm>
                          <a:prstGeom prst="rect">
                            <a:avLst/>
                          </a:prstGeom>
                          <a:noFill/>
                          <a:ln>
                            <a:noFill/>
                          </a:ln>
                        </wps:spPr>
                        <wps:txbx>
                          <w:txbxContent>
                            <w:p w14:paraId="42CFD1BC" w14:textId="77777777" w:rsidR="004B0E41" w:rsidRDefault="00000000">
                              <w:pPr>
                                <w:spacing w:line="240" w:lineRule="auto"/>
                                <w:textDirection w:val="btLr"/>
                              </w:pPr>
                              <w:r>
                                <w:rPr>
                                  <w:color w:val="000000"/>
                                  <w:sz w:val="20"/>
                                </w:rPr>
                                <w:t>hackX 2022 | Team Proposal</w:t>
                              </w:r>
                            </w:p>
                          </w:txbxContent>
                        </wps:txbx>
                        <wps:bodyPr spcFirstLastPara="1" wrap="square" lIns="91425" tIns="91425" rIns="91425" bIns="91425" anchor="t" anchorCtr="0">
                          <a:noAutofit/>
                        </wps:bodyPr>
                      </wps:wsp>
                      <wps:wsp>
                        <wps:cNvPr id="4" name="Rectangle 4"/>
                        <wps:cNvSpPr/>
                        <wps:spPr>
                          <a:xfrm>
                            <a:off x="6214597" y="352807"/>
                            <a:ext cx="1078093" cy="318607"/>
                          </a:xfrm>
                          <a:prstGeom prst="rect">
                            <a:avLst/>
                          </a:prstGeom>
                          <a:solidFill>
                            <a:srgbClr val="F7BB25"/>
                          </a:solidFill>
                          <a:ln>
                            <a:noFill/>
                          </a:ln>
                        </wps:spPr>
                        <wps:txbx>
                          <w:txbxContent>
                            <w:p w14:paraId="5FD428B7" w14:textId="77777777" w:rsidR="004B0E41" w:rsidRDefault="004B0E41">
                              <w:pPr>
                                <w:spacing w:line="240" w:lineRule="auto"/>
                                <w:textDirection w:val="btLr"/>
                              </w:pPr>
                            </w:p>
                          </w:txbxContent>
                        </wps:txbx>
                        <wps:bodyPr spcFirstLastPara="1" wrap="square" lIns="91425" tIns="91425" rIns="91425" bIns="91425" anchor="t" anchorCtr="0">
                          <a:noAutofit/>
                        </wps:bodyPr>
                      </wps:wsp>
                    </wpg:grpSp>
                  </wpg:wgp>
                </a:graphicData>
              </a:graphic>
            </wp:anchor>
          </w:drawing>
        </mc:Choice>
        <mc:Fallback>
          <w:pict>
            <v:group w14:anchorId="1A83C1C6" id="Group 12" o:spid="_x0000_s1026" style="position:absolute;margin-left:410.95pt;margin-top:13.15pt;width:208.9pt;height:37.4pt;z-index:251658240;mso-wrap-distance-top:9pt;mso-wrap-distance-bottom:9pt;mso-position-horizontal-relative:page;mso-position-vertical-relative:page" coordorigin="40194,35425" coordsize="26531,4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">
              <v:group id="Group 1" o:spid="_x0000_s1027" style="position:absolute;left:40194;top:35425;width:26531;height:4749" coordorigin="44308,2800" coordsize="28618,4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44308;top:2800;width:28618;height:4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8C0F6AF" w14:textId="77777777" w:rsidR="004B0E41" w:rsidRDefault="004B0E41">
                        <w:pPr>
                          <w:spacing w:line="240" w:lineRule="auto"/>
                          <w:textDirection w:val="btLr"/>
                        </w:pPr>
                      </w:p>
                    </w:txbxContent>
                  </v:textbox>
                </v:rect>
                <v:rect id="Rectangle 3" o:spid="_x0000_s1029" style="position:absolute;left:44308;top:2800;width:18651;height:4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" filled="f" stroked="f">
                  <v:textbox inset="2.53958mm,2.53958mm,2.53958mm,2.53958mm">
                    <w:txbxContent>
                      <w:p w14:paraId="42CFD1BC" w14:textId="77777777" w:rsidR="004B0E41" w:rsidRDefault="00000000">
                        <w:pPr>
                          <w:spacing w:line="240" w:lineRule="auto"/>
                          <w:textDirection w:val="btLr"/>
                        </w:pPr>
                        <w:r>
                          <w:rPr>
                            <w:color w:val="000000"/>
                            <w:sz w:val="20"/>
                          </w:rPr>
                          <w:t>hackX 2022 | Team Proposal</w:t>
                        </w:r>
                      </w:p>
                    </w:txbxContent>
                  </v:textbox>
                </v:rect>
                <v:rect id="Rectangle 4" o:spid="_x0000_s1030" style="position:absolute;left:62145;top:3528;width:10781;height:3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" fillcolor="#f7bb25" stroked="f">
                  <v:textbox inset="2.53958mm,2.53958mm,2.53958mm,2.53958mm">
                    <w:txbxContent>
                      <w:p w14:paraId="5FD428B7" w14:textId="77777777" w:rsidR="004B0E41" w:rsidRDefault="004B0E41">
                        <w:pPr>
                          <w:spacing w:line="240" w:lineRule="auto"/>
                          <w:textDirection w:val="btLr"/>
                        </w:pPr>
                      </w:p>
                    </w:txbxContent>
                  </v:textbox>
                </v:rect>
              </v:group>
              <w10:wrap anchorx="page" anchory="page"/>
            </v:group>
          </w:pict>
        </mc:Fallback>
      </mc:AlternateContent>
    </w:r>
  </w:p>
  <w:p w14:paraId="2B620FEC" w14:textId="77777777" w:rsidR="004B0E41" w:rsidRDefault="004B0E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0D536"/>
    <w:multiLevelType w:val="hybridMultilevel"/>
    <w:tmpl w:val="7EB0BBD4"/>
    <w:lvl w:ilvl="0" w:tplc="6EC86DA0">
      <w:start w:val="1"/>
      <w:numFmt w:val="decimal"/>
      <w:lvlText w:val="%1."/>
      <w:lvlJc w:val="left"/>
      <w:pPr>
        <w:ind w:left="720" w:hanging="360"/>
      </w:pPr>
    </w:lvl>
    <w:lvl w:ilvl="1" w:tplc="26FCF926">
      <w:start w:val="1"/>
      <w:numFmt w:val="lowerLetter"/>
      <w:lvlText w:val="%2."/>
      <w:lvlJc w:val="left"/>
      <w:pPr>
        <w:ind w:left="1440" w:hanging="360"/>
      </w:pPr>
    </w:lvl>
    <w:lvl w:ilvl="2" w:tplc="F2D6AB56">
      <w:start w:val="1"/>
      <w:numFmt w:val="lowerRoman"/>
      <w:lvlText w:val="%3."/>
      <w:lvlJc w:val="right"/>
      <w:pPr>
        <w:ind w:left="2160" w:hanging="180"/>
      </w:pPr>
    </w:lvl>
    <w:lvl w:ilvl="3" w:tplc="92C4CF50">
      <w:start w:val="1"/>
      <w:numFmt w:val="decimal"/>
      <w:lvlText w:val="%4."/>
      <w:lvlJc w:val="left"/>
      <w:pPr>
        <w:ind w:left="2880" w:hanging="360"/>
      </w:pPr>
    </w:lvl>
    <w:lvl w:ilvl="4" w:tplc="CEBA4376">
      <w:start w:val="1"/>
      <w:numFmt w:val="lowerLetter"/>
      <w:lvlText w:val="%5."/>
      <w:lvlJc w:val="left"/>
      <w:pPr>
        <w:ind w:left="3600" w:hanging="360"/>
      </w:pPr>
    </w:lvl>
    <w:lvl w:ilvl="5" w:tplc="95767660">
      <w:start w:val="1"/>
      <w:numFmt w:val="lowerRoman"/>
      <w:lvlText w:val="%6."/>
      <w:lvlJc w:val="right"/>
      <w:pPr>
        <w:ind w:left="4320" w:hanging="180"/>
      </w:pPr>
    </w:lvl>
    <w:lvl w:ilvl="6" w:tplc="B4F23BDA">
      <w:start w:val="1"/>
      <w:numFmt w:val="decimal"/>
      <w:lvlText w:val="%7."/>
      <w:lvlJc w:val="left"/>
      <w:pPr>
        <w:ind w:left="5040" w:hanging="360"/>
      </w:pPr>
    </w:lvl>
    <w:lvl w:ilvl="7" w:tplc="82B4B062">
      <w:start w:val="1"/>
      <w:numFmt w:val="lowerLetter"/>
      <w:lvlText w:val="%8."/>
      <w:lvlJc w:val="left"/>
      <w:pPr>
        <w:ind w:left="5760" w:hanging="360"/>
      </w:pPr>
    </w:lvl>
    <w:lvl w:ilvl="8" w:tplc="40D22000">
      <w:start w:val="1"/>
      <w:numFmt w:val="lowerRoman"/>
      <w:lvlText w:val="%9."/>
      <w:lvlJc w:val="right"/>
      <w:pPr>
        <w:ind w:left="6480" w:hanging="180"/>
      </w:pPr>
    </w:lvl>
  </w:abstractNum>
  <w:abstractNum w:abstractNumId="1" w15:restartNumberingAfterBreak="0">
    <w:nsid w:val="42D77859"/>
    <w:multiLevelType w:val="hybridMultilevel"/>
    <w:tmpl w:val="DC705860"/>
    <w:lvl w:ilvl="0" w:tplc="D7A6B6A8">
      <w:start w:val="1"/>
      <w:numFmt w:val="bullet"/>
      <w:lvlText w:val=""/>
      <w:lvlJc w:val="left"/>
      <w:pPr>
        <w:ind w:left="720" w:hanging="360"/>
      </w:pPr>
      <w:rPr>
        <w:rFonts w:ascii="Symbol" w:hAnsi="Symbol" w:hint="default"/>
      </w:rPr>
    </w:lvl>
    <w:lvl w:ilvl="1" w:tplc="CEBCB834">
      <w:start w:val="1"/>
      <w:numFmt w:val="bullet"/>
      <w:lvlText w:val="o"/>
      <w:lvlJc w:val="left"/>
      <w:pPr>
        <w:ind w:left="1440" w:hanging="360"/>
      </w:pPr>
      <w:rPr>
        <w:rFonts w:ascii="Courier New" w:hAnsi="Courier New" w:cs="Times New Roman" w:hint="default"/>
      </w:rPr>
    </w:lvl>
    <w:lvl w:ilvl="2" w:tplc="200E1BD4">
      <w:start w:val="1"/>
      <w:numFmt w:val="bullet"/>
      <w:lvlText w:val=""/>
      <w:lvlJc w:val="left"/>
      <w:pPr>
        <w:ind w:left="2160" w:hanging="360"/>
      </w:pPr>
      <w:rPr>
        <w:rFonts w:ascii="Wingdings" w:hAnsi="Wingdings" w:hint="default"/>
      </w:rPr>
    </w:lvl>
    <w:lvl w:ilvl="3" w:tplc="D9DA4020">
      <w:start w:val="1"/>
      <w:numFmt w:val="bullet"/>
      <w:lvlText w:val=""/>
      <w:lvlJc w:val="left"/>
      <w:pPr>
        <w:ind w:left="2880" w:hanging="360"/>
      </w:pPr>
      <w:rPr>
        <w:rFonts w:ascii="Symbol" w:hAnsi="Symbol" w:hint="default"/>
      </w:rPr>
    </w:lvl>
    <w:lvl w:ilvl="4" w:tplc="5D2CC600">
      <w:start w:val="1"/>
      <w:numFmt w:val="bullet"/>
      <w:lvlText w:val="o"/>
      <w:lvlJc w:val="left"/>
      <w:pPr>
        <w:ind w:left="3600" w:hanging="360"/>
      </w:pPr>
      <w:rPr>
        <w:rFonts w:ascii="Courier New" w:hAnsi="Courier New" w:cs="Times New Roman" w:hint="default"/>
      </w:rPr>
    </w:lvl>
    <w:lvl w:ilvl="5" w:tplc="A198DF0A">
      <w:start w:val="1"/>
      <w:numFmt w:val="bullet"/>
      <w:lvlText w:val=""/>
      <w:lvlJc w:val="left"/>
      <w:pPr>
        <w:ind w:left="4320" w:hanging="360"/>
      </w:pPr>
      <w:rPr>
        <w:rFonts w:ascii="Wingdings" w:hAnsi="Wingdings" w:hint="default"/>
      </w:rPr>
    </w:lvl>
    <w:lvl w:ilvl="6" w:tplc="006A32FA">
      <w:start w:val="1"/>
      <w:numFmt w:val="bullet"/>
      <w:lvlText w:val=""/>
      <w:lvlJc w:val="left"/>
      <w:pPr>
        <w:ind w:left="5040" w:hanging="360"/>
      </w:pPr>
      <w:rPr>
        <w:rFonts w:ascii="Symbol" w:hAnsi="Symbol" w:hint="default"/>
      </w:rPr>
    </w:lvl>
    <w:lvl w:ilvl="7" w:tplc="24A09AF6">
      <w:start w:val="1"/>
      <w:numFmt w:val="bullet"/>
      <w:lvlText w:val="o"/>
      <w:lvlJc w:val="left"/>
      <w:pPr>
        <w:ind w:left="5760" w:hanging="360"/>
      </w:pPr>
      <w:rPr>
        <w:rFonts w:ascii="Courier New" w:hAnsi="Courier New" w:cs="Times New Roman" w:hint="default"/>
      </w:rPr>
    </w:lvl>
    <w:lvl w:ilvl="8" w:tplc="59581B86">
      <w:start w:val="1"/>
      <w:numFmt w:val="bullet"/>
      <w:lvlText w:val=""/>
      <w:lvlJc w:val="left"/>
      <w:pPr>
        <w:ind w:left="6480" w:hanging="360"/>
      </w:pPr>
      <w:rPr>
        <w:rFonts w:ascii="Wingdings" w:hAnsi="Wingdings" w:hint="default"/>
      </w:rPr>
    </w:lvl>
  </w:abstractNum>
  <w:abstractNum w:abstractNumId="2" w15:restartNumberingAfterBreak="0">
    <w:nsid w:val="75760A64"/>
    <w:multiLevelType w:val="hybridMultilevel"/>
    <w:tmpl w:val="7D021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4475553">
    <w:abstractNumId w:val="2"/>
  </w:num>
  <w:num w:numId="2" w16cid:durableId="11455143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0210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7YwsDQ3NzQwNTZT0lEKTi0uzszPAykwqQUANy59CCwAAAA="/>
  </w:docVars>
  <w:rsids>
    <w:rsidRoot w:val="004B0E41"/>
    <w:rsid w:val="00000265"/>
    <w:rsid w:val="00072539"/>
    <w:rsid w:val="000850FC"/>
    <w:rsid w:val="000F36DB"/>
    <w:rsid w:val="001137D0"/>
    <w:rsid w:val="0012144F"/>
    <w:rsid w:val="00141171"/>
    <w:rsid w:val="00143F4C"/>
    <w:rsid w:val="00151E11"/>
    <w:rsid w:val="001563B0"/>
    <w:rsid w:val="001D12F3"/>
    <w:rsid w:val="001D1D2F"/>
    <w:rsid w:val="001D5D88"/>
    <w:rsid w:val="001F7889"/>
    <w:rsid w:val="00223C43"/>
    <w:rsid w:val="00226A2A"/>
    <w:rsid w:val="00253986"/>
    <w:rsid w:val="00291856"/>
    <w:rsid w:val="002C320A"/>
    <w:rsid w:val="002D26F2"/>
    <w:rsid w:val="003A4E74"/>
    <w:rsid w:val="003C0934"/>
    <w:rsid w:val="003F6E35"/>
    <w:rsid w:val="00425934"/>
    <w:rsid w:val="0045082C"/>
    <w:rsid w:val="004A038A"/>
    <w:rsid w:val="004A5698"/>
    <w:rsid w:val="004B0E41"/>
    <w:rsid w:val="004C0438"/>
    <w:rsid w:val="004D04C2"/>
    <w:rsid w:val="00512EE4"/>
    <w:rsid w:val="005164CE"/>
    <w:rsid w:val="00551B36"/>
    <w:rsid w:val="00564037"/>
    <w:rsid w:val="00574063"/>
    <w:rsid w:val="00586CCC"/>
    <w:rsid w:val="005C3E0F"/>
    <w:rsid w:val="005D0234"/>
    <w:rsid w:val="006011AD"/>
    <w:rsid w:val="006055A8"/>
    <w:rsid w:val="00644546"/>
    <w:rsid w:val="006560B3"/>
    <w:rsid w:val="006A5E01"/>
    <w:rsid w:val="006A70B0"/>
    <w:rsid w:val="00720432"/>
    <w:rsid w:val="007214EB"/>
    <w:rsid w:val="00730E91"/>
    <w:rsid w:val="00742EFB"/>
    <w:rsid w:val="007479E3"/>
    <w:rsid w:val="00795245"/>
    <w:rsid w:val="007A3D7D"/>
    <w:rsid w:val="007B7412"/>
    <w:rsid w:val="007C716F"/>
    <w:rsid w:val="007D4008"/>
    <w:rsid w:val="007D7D25"/>
    <w:rsid w:val="00835F04"/>
    <w:rsid w:val="008A7776"/>
    <w:rsid w:val="008D56A7"/>
    <w:rsid w:val="00925372"/>
    <w:rsid w:val="00965945"/>
    <w:rsid w:val="00972785"/>
    <w:rsid w:val="009739C7"/>
    <w:rsid w:val="009979C4"/>
    <w:rsid w:val="009A030E"/>
    <w:rsid w:val="009C08D3"/>
    <w:rsid w:val="009C406B"/>
    <w:rsid w:val="009E39E9"/>
    <w:rsid w:val="009E45FC"/>
    <w:rsid w:val="009F1F6F"/>
    <w:rsid w:val="009F6F55"/>
    <w:rsid w:val="009F7B22"/>
    <w:rsid w:val="00A034E0"/>
    <w:rsid w:val="00A10893"/>
    <w:rsid w:val="00A757D1"/>
    <w:rsid w:val="00AA6786"/>
    <w:rsid w:val="00AB2924"/>
    <w:rsid w:val="00AC6972"/>
    <w:rsid w:val="00AE6B05"/>
    <w:rsid w:val="00B41377"/>
    <w:rsid w:val="00B56626"/>
    <w:rsid w:val="00B66452"/>
    <w:rsid w:val="00BA003E"/>
    <w:rsid w:val="00BA13DF"/>
    <w:rsid w:val="00BF3B2C"/>
    <w:rsid w:val="00C14B5D"/>
    <w:rsid w:val="00C2516F"/>
    <w:rsid w:val="00C87E8D"/>
    <w:rsid w:val="00C903DD"/>
    <w:rsid w:val="00D341BE"/>
    <w:rsid w:val="00D53A1A"/>
    <w:rsid w:val="00D554B7"/>
    <w:rsid w:val="00D912B4"/>
    <w:rsid w:val="00DF18F8"/>
    <w:rsid w:val="00E11BF0"/>
    <w:rsid w:val="00E53524"/>
    <w:rsid w:val="00E744A4"/>
    <w:rsid w:val="00E74876"/>
    <w:rsid w:val="00E952B8"/>
    <w:rsid w:val="00EA3337"/>
    <w:rsid w:val="00EA3738"/>
    <w:rsid w:val="00EB7452"/>
    <w:rsid w:val="00EC5EB2"/>
    <w:rsid w:val="00EE12D0"/>
    <w:rsid w:val="00EE4F51"/>
    <w:rsid w:val="00EF23D9"/>
    <w:rsid w:val="00F800DB"/>
    <w:rsid w:val="00FA7D1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2B01E"/>
  <w15:docId w15:val="{C1F4B1E6-44C6-4AD7-BD52-3F5CDE600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si-LK"/>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31038"/>
    <w:pPr>
      <w:tabs>
        <w:tab w:val="center" w:pos="4680"/>
        <w:tab w:val="right" w:pos="9360"/>
      </w:tabs>
      <w:spacing w:line="240" w:lineRule="auto"/>
    </w:pPr>
  </w:style>
  <w:style w:type="character" w:customStyle="1" w:styleId="HeaderChar">
    <w:name w:val="Header Char"/>
    <w:basedOn w:val="DefaultParagraphFont"/>
    <w:link w:val="Header"/>
    <w:uiPriority w:val="99"/>
    <w:rsid w:val="00431038"/>
  </w:style>
  <w:style w:type="paragraph" w:styleId="Footer">
    <w:name w:val="footer"/>
    <w:basedOn w:val="Normal"/>
    <w:link w:val="FooterChar"/>
    <w:uiPriority w:val="99"/>
    <w:unhideWhenUsed/>
    <w:rsid w:val="00431038"/>
    <w:pPr>
      <w:tabs>
        <w:tab w:val="center" w:pos="4680"/>
        <w:tab w:val="right" w:pos="9360"/>
      </w:tabs>
      <w:spacing w:line="240" w:lineRule="auto"/>
    </w:pPr>
  </w:style>
  <w:style w:type="character" w:customStyle="1" w:styleId="FooterChar">
    <w:name w:val="Footer Char"/>
    <w:basedOn w:val="DefaultParagraphFont"/>
    <w:link w:val="Footer"/>
    <w:uiPriority w:val="99"/>
    <w:rsid w:val="00431038"/>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HTMLPreformatted">
    <w:name w:val="HTML Preformatted"/>
    <w:basedOn w:val="Normal"/>
    <w:link w:val="HTMLPreformattedChar"/>
    <w:uiPriority w:val="99"/>
    <w:semiHidden/>
    <w:unhideWhenUsed/>
    <w:rsid w:val="008D56A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D56A7"/>
    <w:rPr>
      <w:rFonts w:ascii="Consolas" w:hAnsi="Consolas"/>
      <w:sz w:val="20"/>
      <w:szCs w:val="20"/>
    </w:rPr>
  </w:style>
  <w:style w:type="paragraph" w:styleId="ListParagraph">
    <w:name w:val="List Paragraph"/>
    <w:basedOn w:val="Normal"/>
    <w:uiPriority w:val="34"/>
    <w:qFormat/>
    <w:rsid w:val="00EB7452"/>
    <w:pPr>
      <w:spacing w:after="160" w:line="259" w:lineRule="auto"/>
      <w:ind w:left="720"/>
      <w:contextualSpacing/>
    </w:pPr>
    <w:rPr>
      <w:rFonts w:asciiTheme="minorHAnsi" w:eastAsiaTheme="minorHAnsi" w:hAnsiTheme="minorHAnsi" w:cstheme="minorBidi"/>
      <w:lang w:val="en-US" w:bidi="ar-SA"/>
    </w:rPr>
  </w:style>
  <w:style w:type="paragraph" w:styleId="Caption">
    <w:name w:val="caption"/>
    <w:basedOn w:val="Normal"/>
    <w:next w:val="Normal"/>
    <w:uiPriority w:val="35"/>
    <w:unhideWhenUsed/>
    <w:qFormat/>
    <w:rsid w:val="009739C7"/>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7389">
      <w:bodyDiv w:val="1"/>
      <w:marLeft w:val="0"/>
      <w:marRight w:val="0"/>
      <w:marTop w:val="0"/>
      <w:marBottom w:val="0"/>
      <w:divBdr>
        <w:top w:val="none" w:sz="0" w:space="0" w:color="auto"/>
        <w:left w:val="none" w:sz="0" w:space="0" w:color="auto"/>
        <w:bottom w:val="none" w:sz="0" w:space="0" w:color="auto"/>
        <w:right w:val="none" w:sz="0" w:space="0" w:color="auto"/>
      </w:divBdr>
    </w:div>
    <w:div w:id="295111349">
      <w:bodyDiv w:val="1"/>
      <w:marLeft w:val="0"/>
      <w:marRight w:val="0"/>
      <w:marTop w:val="0"/>
      <w:marBottom w:val="0"/>
      <w:divBdr>
        <w:top w:val="none" w:sz="0" w:space="0" w:color="auto"/>
        <w:left w:val="none" w:sz="0" w:space="0" w:color="auto"/>
        <w:bottom w:val="none" w:sz="0" w:space="0" w:color="auto"/>
        <w:right w:val="none" w:sz="0" w:space="0" w:color="auto"/>
      </w:divBdr>
    </w:div>
    <w:div w:id="593519312">
      <w:bodyDiv w:val="1"/>
      <w:marLeft w:val="0"/>
      <w:marRight w:val="0"/>
      <w:marTop w:val="0"/>
      <w:marBottom w:val="0"/>
      <w:divBdr>
        <w:top w:val="none" w:sz="0" w:space="0" w:color="auto"/>
        <w:left w:val="none" w:sz="0" w:space="0" w:color="auto"/>
        <w:bottom w:val="none" w:sz="0" w:space="0" w:color="auto"/>
        <w:right w:val="none" w:sz="0" w:space="0" w:color="auto"/>
      </w:divBdr>
    </w:div>
    <w:div w:id="890194789">
      <w:bodyDiv w:val="1"/>
      <w:marLeft w:val="0"/>
      <w:marRight w:val="0"/>
      <w:marTop w:val="0"/>
      <w:marBottom w:val="0"/>
      <w:divBdr>
        <w:top w:val="none" w:sz="0" w:space="0" w:color="auto"/>
        <w:left w:val="none" w:sz="0" w:space="0" w:color="auto"/>
        <w:bottom w:val="none" w:sz="0" w:space="0" w:color="auto"/>
        <w:right w:val="none" w:sz="0" w:space="0" w:color="auto"/>
      </w:divBdr>
    </w:div>
    <w:div w:id="896091161">
      <w:bodyDiv w:val="1"/>
      <w:marLeft w:val="0"/>
      <w:marRight w:val="0"/>
      <w:marTop w:val="0"/>
      <w:marBottom w:val="0"/>
      <w:divBdr>
        <w:top w:val="none" w:sz="0" w:space="0" w:color="auto"/>
        <w:left w:val="none" w:sz="0" w:space="0" w:color="auto"/>
        <w:bottom w:val="none" w:sz="0" w:space="0" w:color="auto"/>
        <w:right w:val="none" w:sz="0" w:space="0" w:color="auto"/>
      </w:divBdr>
    </w:div>
    <w:div w:id="1666666847">
      <w:bodyDiv w:val="1"/>
      <w:marLeft w:val="0"/>
      <w:marRight w:val="0"/>
      <w:marTop w:val="0"/>
      <w:marBottom w:val="0"/>
      <w:divBdr>
        <w:top w:val="none" w:sz="0" w:space="0" w:color="auto"/>
        <w:left w:val="none" w:sz="0" w:space="0" w:color="auto"/>
        <w:bottom w:val="none" w:sz="0" w:space="0" w:color="auto"/>
        <w:right w:val="none" w:sz="0" w:space="0" w:color="auto"/>
      </w:divBdr>
    </w:div>
    <w:div w:id="1671785386">
      <w:bodyDiv w:val="1"/>
      <w:marLeft w:val="0"/>
      <w:marRight w:val="0"/>
      <w:marTop w:val="0"/>
      <w:marBottom w:val="0"/>
      <w:divBdr>
        <w:top w:val="none" w:sz="0" w:space="0" w:color="auto"/>
        <w:left w:val="none" w:sz="0" w:space="0" w:color="auto"/>
        <w:bottom w:val="none" w:sz="0" w:space="0" w:color="auto"/>
        <w:right w:val="none" w:sz="0" w:space="0" w:color="auto"/>
      </w:divBdr>
    </w:div>
    <w:div w:id="1734621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U8KKSaK7ITvGe8ld5DUZHLbwWA==">AMUW2mWbv7ijKYiyqqqatQu3NPCP0/caeqf2/xzKAAsUWXpf8YzFrOfi3SYXfthK5fVFVlbh8cMENcTnCOmepgalNl7XX7QG2M9xxwgb6+Gciqcgba9YwiM=</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E0B01A1-28C2-4FC7-BF01-8F4CFACFB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5</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una</dc:creator>
  <cp:lastModifiedBy>nadun dasantha</cp:lastModifiedBy>
  <cp:revision>68</cp:revision>
  <cp:lastPrinted>2022-09-16T05:25:00Z</cp:lastPrinted>
  <dcterms:created xsi:type="dcterms:W3CDTF">2022-07-29T17:08:00Z</dcterms:created>
  <dcterms:modified xsi:type="dcterms:W3CDTF">2022-10-06T05:02:00Z</dcterms:modified>
</cp:coreProperties>
</file>